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6C77" w:rsidRPr="00626C77" w:rsidRDefault="00012234" w:rsidP="00626C77">
      <w:pPr>
        <w:jc w:val="center"/>
        <w:rPr>
          <w:rFonts w:eastAsia="標楷體" w:hAnsi="標楷體"/>
          <w:sz w:val="40"/>
          <w:szCs w:val="40"/>
        </w:rPr>
      </w:pPr>
      <w:r w:rsidRPr="00F41A51">
        <w:rPr>
          <w:rFonts w:eastAsia="標楷體" w:hAnsi="標楷體"/>
          <w:sz w:val="40"/>
          <w:szCs w:val="40"/>
        </w:rPr>
        <w:t>計算機結構程式專題</w:t>
      </w:r>
      <w:r w:rsidR="00B81D5B">
        <w:rPr>
          <w:rFonts w:eastAsia="標楷體" w:hAnsi="標楷體" w:hint="eastAsia"/>
          <w:sz w:val="40"/>
          <w:szCs w:val="40"/>
        </w:rPr>
        <w:t>(</w:t>
      </w:r>
      <w:r w:rsidRPr="00F41A51">
        <w:rPr>
          <w:rFonts w:eastAsia="標楷體" w:hAnsi="標楷體"/>
          <w:sz w:val="40"/>
          <w:szCs w:val="40"/>
        </w:rPr>
        <w:t>一</w:t>
      </w:r>
      <w:r w:rsidR="00B81D5B">
        <w:rPr>
          <w:rFonts w:eastAsia="標楷體" w:hAnsi="標楷體" w:hint="eastAsia"/>
          <w:sz w:val="40"/>
          <w:szCs w:val="40"/>
        </w:rPr>
        <w:t>)</w:t>
      </w:r>
      <w:r w:rsidR="00626C77">
        <w:rPr>
          <w:rFonts w:eastAsia="標楷體" w:hAnsi="標楷體" w:hint="eastAsia"/>
          <w:sz w:val="40"/>
          <w:szCs w:val="40"/>
        </w:rPr>
        <w:t xml:space="preserve"> </w:t>
      </w:r>
      <w:r w:rsidR="00626C77">
        <w:rPr>
          <w:rFonts w:eastAsia="標楷體" w:hAnsi="標楷體" w:hint="eastAsia"/>
          <w:sz w:val="40"/>
          <w:szCs w:val="40"/>
        </w:rPr>
        <w:t>報告</w:t>
      </w:r>
    </w:p>
    <w:p w:rsidR="00626C77" w:rsidRDefault="00626C77" w:rsidP="00626C77">
      <w:pPr>
        <w:wordWrap w:val="0"/>
        <w:jc w:val="right"/>
        <w:rPr>
          <w:rFonts w:eastAsia="標楷體" w:hAnsi="標楷體"/>
          <w:b/>
        </w:rPr>
      </w:pPr>
      <w:r w:rsidRPr="00626C77">
        <w:rPr>
          <w:rFonts w:eastAsia="標楷體" w:hAnsi="標楷體" w:hint="eastAsia"/>
          <w:b/>
        </w:rPr>
        <w:t xml:space="preserve">A1055547 </w:t>
      </w:r>
      <w:r w:rsidRPr="00626C77">
        <w:rPr>
          <w:rFonts w:eastAsia="標楷體" w:hAnsi="標楷體" w:hint="eastAsia"/>
          <w:b/>
        </w:rPr>
        <w:t>王公志</w:t>
      </w:r>
    </w:p>
    <w:p w:rsidR="008830EF" w:rsidRPr="00626C77" w:rsidRDefault="008830EF" w:rsidP="008830EF">
      <w:pPr>
        <w:jc w:val="right"/>
        <w:rPr>
          <w:rFonts w:eastAsia="標楷體" w:hAnsi="標楷體"/>
          <w:b/>
        </w:rPr>
      </w:pPr>
    </w:p>
    <w:p w:rsidR="00C2156B" w:rsidRDefault="00716974" w:rsidP="006D074B">
      <w:pPr>
        <w:pStyle w:val="a8"/>
        <w:numPr>
          <w:ilvl w:val="0"/>
          <w:numId w:val="2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使用程式語言、環境</w:t>
      </w:r>
    </w:p>
    <w:p w:rsidR="00716974" w:rsidRDefault="00B81D5B" w:rsidP="00716974">
      <w:pPr>
        <w:pStyle w:val="a8"/>
        <w:numPr>
          <w:ilvl w:val="1"/>
          <w:numId w:val="2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程式</w:t>
      </w:r>
      <w:r w:rsidR="00716974">
        <w:rPr>
          <w:rFonts w:eastAsia="標楷體" w:hint="eastAsia"/>
          <w:lang w:val="pt-BR"/>
        </w:rPr>
        <w:t>語言：</w:t>
      </w:r>
      <w:r w:rsidR="00716974">
        <w:rPr>
          <w:rFonts w:eastAsia="標楷體"/>
          <w:lang w:val="pt-BR"/>
        </w:rPr>
        <w:t>Python</w:t>
      </w:r>
    </w:p>
    <w:p w:rsidR="00716974" w:rsidRDefault="00716974" w:rsidP="00716974">
      <w:pPr>
        <w:pStyle w:val="a8"/>
        <w:numPr>
          <w:ilvl w:val="1"/>
          <w:numId w:val="2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開發環境：</w:t>
      </w:r>
      <w:r>
        <w:rPr>
          <w:rFonts w:eastAsia="標楷體" w:hint="eastAsia"/>
          <w:lang w:val="pt-BR"/>
        </w:rPr>
        <w:t>G</w:t>
      </w:r>
      <w:r>
        <w:rPr>
          <w:rFonts w:eastAsia="標楷體"/>
          <w:lang w:val="pt-BR"/>
        </w:rPr>
        <w:t>oogle Colab</w:t>
      </w:r>
    </w:p>
    <w:p w:rsidR="00652464" w:rsidRDefault="00652464" w:rsidP="00716974">
      <w:pPr>
        <w:pStyle w:val="a8"/>
        <w:numPr>
          <w:ilvl w:val="1"/>
          <w:numId w:val="2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測試資料：</w:t>
      </w:r>
      <w:r>
        <w:rPr>
          <w:rFonts w:eastAsia="標楷體" w:hint="eastAsia"/>
          <w:lang w:val="pt-BR"/>
        </w:rPr>
        <w:t>t</w:t>
      </w:r>
      <w:r>
        <w:rPr>
          <w:rFonts w:eastAsia="標楷體"/>
          <w:lang w:val="pt-BR"/>
        </w:rPr>
        <w:t>race.txt</w:t>
      </w:r>
      <w:r w:rsidR="00B81D5B">
        <w:rPr>
          <w:rFonts w:eastAsia="標楷體" w:hint="eastAsia"/>
          <w:lang w:val="pt-BR"/>
        </w:rPr>
        <w:t xml:space="preserve"> </w:t>
      </w:r>
      <w:r w:rsidR="00B81D5B">
        <w:rPr>
          <w:rFonts w:eastAsia="標楷體"/>
          <w:lang w:val="pt-BR"/>
        </w:rPr>
        <w:t>(5003</w:t>
      </w:r>
      <w:r w:rsidR="00B81D5B">
        <w:rPr>
          <w:rFonts w:eastAsia="標楷體" w:hint="eastAsia"/>
          <w:lang w:val="pt-BR"/>
        </w:rPr>
        <w:t>筆測資</w:t>
      </w:r>
      <w:r w:rsidR="00B81D5B">
        <w:rPr>
          <w:rFonts w:eastAsia="標楷體" w:hint="eastAsia"/>
          <w:lang w:val="pt-BR"/>
        </w:rPr>
        <w:t>)</w:t>
      </w:r>
    </w:p>
    <w:p w:rsidR="00835966" w:rsidRPr="00B81D5B" w:rsidRDefault="00835966" w:rsidP="00835966">
      <w:pPr>
        <w:rPr>
          <w:rFonts w:eastAsia="標楷體"/>
          <w:lang w:val="pt-BR"/>
        </w:rPr>
      </w:pPr>
    </w:p>
    <w:p w:rsidR="00716974" w:rsidRDefault="00C763F4" w:rsidP="006D074B">
      <w:pPr>
        <w:pStyle w:val="a8"/>
        <w:numPr>
          <w:ilvl w:val="0"/>
          <w:numId w:val="2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LRU</w:t>
      </w:r>
      <w:r w:rsidR="00B81D5B">
        <w:rPr>
          <w:rFonts w:eastAsia="標楷體" w:hint="eastAsia"/>
          <w:lang w:val="pt-BR"/>
        </w:rPr>
        <w:t>實作方式</w:t>
      </w:r>
      <w:r w:rsidR="002231E8">
        <w:rPr>
          <w:rFonts w:eastAsia="標楷體" w:hint="eastAsia"/>
          <w:lang w:val="pt-BR"/>
        </w:rPr>
        <w:t>：</w:t>
      </w:r>
    </w:p>
    <w:p w:rsidR="000D6051" w:rsidRPr="000D6051" w:rsidRDefault="00C329A3" w:rsidP="000D6051">
      <w:pPr>
        <w:pStyle w:val="a8"/>
        <w:numPr>
          <w:ilvl w:val="0"/>
          <w:numId w:val="4"/>
        </w:numPr>
        <w:ind w:leftChars="0"/>
        <w:rPr>
          <w:rFonts w:eastAsia="標楷體"/>
          <w:lang w:val="pt-BR"/>
        </w:rPr>
      </w:pPr>
      <w:r w:rsidRPr="000D6051">
        <w:rPr>
          <w:rFonts w:eastAsia="標楷體" w:hint="eastAsia"/>
          <w:lang w:val="pt-BR"/>
        </w:rPr>
        <w:t>將</w:t>
      </w:r>
      <w:r w:rsidRPr="000D6051">
        <w:rPr>
          <w:rFonts w:eastAsia="標楷體" w:hint="eastAsia"/>
          <w:lang w:val="pt-BR"/>
        </w:rPr>
        <w:t>c</w:t>
      </w:r>
      <w:r w:rsidRPr="000D6051">
        <w:rPr>
          <w:rFonts w:eastAsia="標楷體"/>
          <w:lang w:val="pt-BR"/>
        </w:rPr>
        <w:t>ache</w:t>
      </w:r>
      <w:r w:rsidRPr="000D6051">
        <w:rPr>
          <w:rFonts w:eastAsia="標楷體" w:hint="eastAsia"/>
          <w:lang w:val="pt-BR"/>
        </w:rPr>
        <w:t>中每個</w:t>
      </w:r>
      <w:r w:rsidRPr="000D6051">
        <w:rPr>
          <w:rFonts w:eastAsia="標楷體" w:hint="eastAsia"/>
          <w:lang w:val="pt-BR"/>
        </w:rPr>
        <w:t>b</w:t>
      </w:r>
      <w:r w:rsidRPr="000D6051">
        <w:rPr>
          <w:rFonts w:eastAsia="標楷體"/>
          <w:lang w:val="pt-BR"/>
        </w:rPr>
        <w:t>lock</w:t>
      </w:r>
      <w:r w:rsidRPr="000D6051">
        <w:rPr>
          <w:rFonts w:eastAsia="標楷體" w:hint="eastAsia"/>
          <w:lang w:val="pt-BR"/>
        </w:rPr>
        <w:t>賦予一個</w:t>
      </w:r>
      <w:r w:rsidRPr="000D6051">
        <w:rPr>
          <w:rFonts w:eastAsia="標楷體" w:hint="eastAsia"/>
          <w:lang w:val="pt-BR"/>
        </w:rPr>
        <w:t>c</w:t>
      </w:r>
      <w:r w:rsidRPr="000D6051">
        <w:rPr>
          <w:rFonts w:eastAsia="標楷體"/>
          <w:lang w:val="pt-BR"/>
        </w:rPr>
        <w:t>ounter</w:t>
      </w:r>
      <w:r w:rsidR="008C4CBE" w:rsidRPr="000D6051">
        <w:rPr>
          <w:rFonts w:eastAsia="標楷體" w:hint="eastAsia"/>
          <w:lang w:val="pt-BR"/>
        </w:rPr>
        <w:t>(</w:t>
      </w:r>
      <w:r w:rsidR="008C4CBE" w:rsidRPr="000D6051">
        <w:rPr>
          <w:rFonts w:eastAsia="標楷體" w:hint="eastAsia"/>
          <w:lang w:val="pt-BR"/>
        </w:rPr>
        <w:t>初始值為</w:t>
      </w:r>
      <w:r w:rsidR="008C4CBE" w:rsidRPr="000D6051">
        <w:rPr>
          <w:rFonts w:eastAsia="標楷體" w:hint="eastAsia"/>
          <w:lang w:val="pt-BR"/>
        </w:rPr>
        <w:t>0)</w:t>
      </w:r>
      <w:r w:rsidRPr="000D6051">
        <w:rPr>
          <w:rFonts w:eastAsia="標楷體" w:hint="eastAsia"/>
          <w:lang w:val="pt-BR"/>
        </w:rPr>
        <w:t>，</w:t>
      </w:r>
      <w:r w:rsidR="00B0113C" w:rsidRPr="000D6051">
        <w:rPr>
          <w:rFonts w:eastAsia="標楷體" w:hint="eastAsia"/>
          <w:lang w:val="pt-BR"/>
        </w:rPr>
        <w:t>c</w:t>
      </w:r>
      <w:r w:rsidR="00B0113C" w:rsidRPr="000D6051">
        <w:rPr>
          <w:rFonts w:eastAsia="標楷體"/>
          <w:lang w:val="pt-BR"/>
        </w:rPr>
        <w:t>ounter</w:t>
      </w:r>
      <w:r w:rsidR="00B0113C" w:rsidRPr="000D6051">
        <w:rPr>
          <w:rFonts w:eastAsia="標楷體" w:hint="eastAsia"/>
          <w:lang w:val="pt-BR"/>
        </w:rPr>
        <w:t>的值越大，表示越久沒有使用；反之，值越小表示該</w:t>
      </w:r>
      <w:r w:rsidR="00B0113C" w:rsidRPr="000D6051">
        <w:rPr>
          <w:rFonts w:eastAsia="標楷體" w:hint="eastAsia"/>
          <w:lang w:val="pt-BR"/>
        </w:rPr>
        <w:t>b</w:t>
      </w:r>
      <w:r w:rsidR="00B0113C" w:rsidRPr="000D6051">
        <w:rPr>
          <w:rFonts w:eastAsia="標楷體"/>
          <w:lang w:val="pt-BR"/>
        </w:rPr>
        <w:t>lock</w:t>
      </w:r>
      <w:r w:rsidR="00B0113C" w:rsidRPr="000D6051">
        <w:rPr>
          <w:rFonts w:eastAsia="標楷體" w:hint="eastAsia"/>
          <w:lang w:val="pt-BR"/>
        </w:rPr>
        <w:t>離最近一次使用越近。</w:t>
      </w:r>
    </w:p>
    <w:p w:rsidR="000D6051" w:rsidRDefault="00C329A3" w:rsidP="000D6051">
      <w:pPr>
        <w:pStyle w:val="a8"/>
        <w:numPr>
          <w:ilvl w:val="0"/>
          <w:numId w:val="4"/>
        </w:numPr>
        <w:ind w:leftChars="0"/>
        <w:rPr>
          <w:rFonts w:eastAsia="標楷體"/>
          <w:lang w:val="pt-BR"/>
        </w:rPr>
      </w:pPr>
      <w:r w:rsidRPr="000D6051">
        <w:rPr>
          <w:rFonts w:eastAsia="標楷體" w:hint="eastAsia"/>
          <w:lang w:val="pt-BR"/>
        </w:rPr>
        <w:t>每當有新資料</w:t>
      </w:r>
      <w:r w:rsidR="008C4CBE" w:rsidRPr="000D6051">
        <w:rPr>
          <w:rFonts w:eastAsia="標楷體" w:hint="eastAsia"/>
          <w:lang w:val="pt-BR"/>
        </w:rPr>
        <w:t>讀入時，將</w:t>
      </w:r>
      <w:r w:rsidR="008C4CBE" w:rsidRPr="000D6051">
        <w:rPr>
          <w:rFonts w:eastAsia="標楷體" w:hint="eastAsia"/>
          <w:lang w:val="pt-BR"/>
        </w:rPr>
        <w:t>c</w:t>
      </w:r>
      <w:r w:rsidR="008C4CBE" w:rsidRPr="000D6051">
        <w:rPr>
          <w:rFonts w:eastAsia="標楷體"/>
          <w:lang w:val="pt-BR"/>
        </w:rPr>
        <w:t>ache</w:t>
      </w:r>
      <w:r w:rsidR="008C4CBE" w:rsidRPr="000D6051">
        <w:rPr>
          <w:rFonts w:eastAsia="標楷體" w:hint="eastAsia"/>
          <w:lang w:val="pt-BR"/>
        </w:rPr>
        <w:t>中所有</w:t>
      </w:r>
      <w:r w:rsidR="008C4CBE" w:rsidRPr="000D6051">
        <w:rPr>
          <w:rFonts w:eastAsia="標楷體" w:hint="eastAsia"/>
          <w:lang w:val="pt-BR"/>
        </w:rPr>
        <w:t>i</w:t>
      </w:r>
      <w:r w:rsidR="008C4CBE" w:rsidRPr="000D6051">
        <w:rPr>
          <w:rFonts w:eastAsia="標楷體"/>
          <w:lang w:val="pt-BR"/>
        </w:rPr>
        <w:t>nvalid</w:t>
      </w:r>
      <w:r w:rsidR="008C4CBE" w:rsidRPr="000D6051">
        <w:rPr>
          <w:rFonts w:eastAsia="標楷體" w:hint="eastAsia"/>
          <w:lang w:val="pt-BR"/>
        </w:rPr>
        <w:t xml:space="preserve"> b</w:t>
      </w:r>
      <w:r w:rsidR="008C4CBE" w:rsidRPr="000D6051">
        <w:rPr>
          <w:rFonts w:eastAsia="標楷體"/>
          <w:lang w:val="pt-BR"/>
        </w:rPr>
        <w:t>lock</w:t>
      </w:r>
      <w:r w:rsidR="00BE5CC1" w:rsidRPr="000D6051">
        <w:rPr>
          <w:rFonts w:eastAsia="標楷體" w:hint="eastAsia"/>
          <w:lang w:val="pt-BR"/>
        </w:rPr>
        <w:t>的</w:t>
      </w:r>
      <w:r w:rsidR="00BE5CC1" w:rsidRPr="000D6051">
        <w:rPr>
          <w:rFonts w:eastAsia="標楷體" w:hint="eastAsia"/>
          <w:lang w:val="pt-BR"/>
        </w:rPr>
        <w:t>c</w:t>
      </w:r>
      <w:r w:rsidR="00BE5CC1" w:rsidRPr="000D6051">
        <w:rPr>
          <w:rFonts w:eastAsia="標楷體"/>
          <w:lang w:val="pt-BR"/>
        </w:rPr>
        <w:t>ounter</w:t>
      </w:r>
      <w:r w:rsidR="00C725FF" w:rsidRPr="000D6051">
        <w:rPr>
          <w:rFonts w:eastAsia="標楷體" w:hint="eastAsia"/>
          <w:lang w:val="pt-BR"/>
        </w:rPr>
        <w:t>加一。</w:t>
      </w:r>
    </w:p>
    <w:p w:rsidR="003463E5" w:rsidRDefault="00B0113C" w:rsidP="000D6051">
      <w:pPr>
        <w:pStyle w:val="a8"/>
        <w:numPr>
          <w:ilvl w:val="0"/>
          <w:numId w:val="4"/>
        </w:numPr>
        <w:ind w:leftChars="0"/>
        <w:rPr>
          <w:rFonts w:eastAsia="標楷體"/>
          <w:lang w:val="pt-BR"/>
        </w:rPr>
      </w:pPr>
      <w:r w:rsidRPr="000D6051">
        <w:rPr>
          <w:rFonts w:eastAsia="標楷體" w:hint="eastAsia"/>
          <w:lang w:val="pt-BR"/>
        </w:rPr>
        <w:t>若是</w:t>
      </w:r>
      <w:r w:rsidRPr="000D6051">
        <w:rPr>
          <w:rFonts w:eastAsia="標楷體"/>
          <w:lang w:val="pt-BR"/>
        </w:rPr>
        <w:t>cache hit</w:t>
      </w:r>
      <w:r w:rsidRPr="000D6051">
        <w:rPr>
          <w:rFonts w:eastAsia="標楷體" w:hint="eastAsia"/>
          <w:lang w:val="pt-BR"/>
        </w:rPr>
        <w:t>則將該</w:t>
      </w:r>
      <w:r w:rsidRPr="000D6051">
        <w:rPr>
          <w:rFonts w:eastAsia="標楷體" w:hint="eastAsia"/>
          <w:lang w:val="pt-BR"/>
        </w:rPr>
        <w:t>block</w:t>
      </w:r>
      <w:r w:rsidRPr="000D6051">
        <w:rPr>
          <w:rFonts w:eastAsia="標楷體" w:hint="eastAsia"/>
          <w:lang w:val="pt-BR"/>
        </w:rPr>
        <w:t>的</w:t>
      </w:r>
      <w:r w:rsidRPr="000D6051">
        <w:rPr>
          <w:rFonts w:eastAsia="標楷體" w:hint="eastAsia"/>
          <w:lang w:val="pt-BR"/>
        </w:rPr>
        <w:t>counter</w:t>
      </w:r>
      <w:r w:rsidRPr="000D6051">
        <w:rPr>
          <w:rFonts w:eastAsia="標楷體" w:hint="eastAsia"/>
          <w:lang w:val="pt-BR"/>
        </w:rPr>
        <w:t>設為</w:t>
      </w:r>
      <w:r w:rsidRPr="000D6051">
        <w:rPr>
          <w:rFonts w:eastAsia="標楷體" w:hint="eastAsia"/>
          <w:lang w:val="pt-BR"/>
        </w:rPr>
        <w:t>1</w:t>
      </w:r>
      <w:r w:rsidR="000D6051" w:rsidRPr="000D6051">
        <w:rPr>
          <w:rFonts w:eastAsia="標楷體" w:hint="eastAsia"/>
          <w:lang w:val="pt-BR"/>
        </w:rPr>
        <w:t>，表示</w:t>
      </w:r>
      <w:r w:rsidR="000D6051">
        <w:rPr>
          <w:rFonts w:eastAsia="標楷體" w:hint="eastAsia"/>
          <w:lang w:val="pt-BR"/>
        </w:rPr>
        <w:t>該</w:t>
      </w:r>
      <w:r w:rsidR="000D6051">
        <w:rPr>
          <w:rFonts w:eastAsia="標楷體" w:hint="eastAsia"/>
          <w:lang w:val="pt-BR"/>
        </w:rPr>
        <w:t>block</w:t>
      </w:r>
      <w:r w:rsidR="000D6051">
        <w:rPr>
          <w:rFonts w:eastAsia="標楷體" w:hint="eastAsia"/>
          <w:lang w:val="pt-BR"/>
        </w:rPr>
        <w:t>為最新使用的。</w:t>
      </w:r>
    </w:p>
    <w:p w:rsidR="00782038" w:rsidRPr="000D6051" w:rsidRDefault="00782038" w:rsidP="000D6051">
      <w:pPr>
        <w:pStyle w:val="a8"/>
        <w:numPr>
          <w:ilvl w:val="0"/>
          <w:numId w:val="4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當</w:t>
      </w:r>
      <w:r>
        <w:rPr>
          <w:rFonts w:eastAsia="標楷體" w:hint="eastAsia"/>
          <w:lang w:val="pt-BR"/>
        </w:rPr>
        <w:t>s</w:t>
      </w:r>
      <w:r>
        <w:rPr>
          <w:rFonts w:eastAsia="標楷體"/>
          <w:lang w:val="pt-BR"/>
        </w:rPr>
        <w:t>et ful</w:t>
      </w:r>
      <w:r>
        <w:rPr>
          <w:rFonts w:eastAsia="標楷體" w:hint="eastAsia"/>
          <w:lang w:val="pt-BR"/>
        </w:rPr>
        <w:t>l</w:t>
      </w:r>
      <w:r>
        <w:rPr>
          <w:rFonts w:eastAsia="標楷體" w:hint="eastAsia"/>
          <w:lang w:val="pt-BR"/>
        </w:rPr>
        <w:t>，且</w:t>
      </w:r>
      <w:r>
        <w:rPr>
          <w:rFonts w:eastAsia="標楷體" w:hint="eastAsia"/>
          <w:lang w:val="pt-BR"/>
        </w:rPr>
        <w:t>t</w:t>
      </w:r>
      <w:r>
        <w:rPr>
          <w:rFonts w:eastAsia="標楷體"/>
          <w:lang w:val="pt-BR"/>
        </w:rPr>
        <w:t>ag</w:t>
      </w:r>
      <w:r>
        <w:rPr>
          <w:rFonts w:eastAsia="標楷體" w:hint="eastAsia"/>
          <w:lang w:val="pt-BR"/>
        </w:rPr>
        <w:t>與</w:t>
      </w:r>
      <w:r>
        <w:rPr>
          <w:rFonts w:eastAsia="標楷體" w:hint="eastAsia"/>
          <w:lang w:val="pt-BR"/>
        </w:rPr>
        <w:t>s</w:t>
      </w:r>
      <w:r>
        <w:rPr>
          <w:rFonts w:eastAsia="標楷體"/>
          <w:lang w:val="pt-BR"/>
        </w:rPr>
        <w:t>et</w:t>
      </w:r>
      <w:r>
        <w:rPr>
          <w:rFonts w:eastAsia="標楷體" w:hint="eastAsia"/>
          <w:lang w:val="pt-BR"/>
        </w:rPr>
        <w:t>中的所有</w:t>
      </w:r>
      <w:r>
        <w:rPr>
          <w:rFonts w:eastAsia="標楷體" w:hint="eastAsia"/>
          <w:lang w:val="pt-BR"/>
        </w:rPr>
        <w:t>b</w:t>
      </w:r>
      <w:r>
        <w:rPr>
          <w:rFonts w:eastAsia="標楷體"/>
          <w:lang w:val="pt-BR"/>
        </w:rPr>
        <w:t>lock tag</w:t>
      </w:r>
      <w:r>
        <w:rPr>
          <w:rFonts w:eastAsia="標楷體" w:hint="eastAsia"/>
          <w:lang w:val="pt-BR"/>
        </w:rPr>
        <w:t>相異時，取代</w:t>
      </w:r>
      <w:r>
        <w:rPr>
          <w:rFonts w:eastAsia="標楷體" w:hint="eastAsia"/>
          <w:lang w:val="pt-BR"/>
        </w:rPr>
        <w:t>s</w:t>
      </w:r>
      <w:r>
        <w:rPr>
          <w:rFonts w:eastAsia="標楷體"/>
          <w:lang w:val="pt-BR"/>
        </w:rPr>
        <w:t>et</w:t>
      </w:r>
      <w:r>
        <w:rPr>
          <w:rFonts w:eastAsia="標楷體" w:hint="eastAsia"/>
          <w:lang w:val="pt-BR"/>
        </w:rPr>
        <w:t>中</w:t>
      </w:r>
      <w:r>
        <w:rPr>
          <w:rFonts w:eastAsia="標楷體" w:hint="eastAsia"/>
          <w:lang w:val="pt-BR"/>
        </w:rPr>
        <w:t>c</w:t>
      </w:r>
      <w:r>
        <w:rPr>
          <w:rFonts w:eastAsia="標楷體"/>
          <w:lang w:val="pt-BR"/>
        </w:rPr>
        <w:t>ounter</w:t>
      </w:r>
      <w:r>
        <w:rPr>
          <w:rFonts w:eastAsia="標楷體" w:hint="eastAsia"/>
          <w:lang w:val="pt-BR"/>
        </w:rPr>
        <w:t>最大的</w:t>
      </w:r>
      <w:r>
        <w:rPr>
          <w:rFonts w:eastAsia="標楷體" w:hint="eastAsia"/>
          <w:lang w:val="pt-BR"/>
        </w:rPr>
        <w:t>b</w:t>
      </w:r>
      <w:r>
        <w:rPr>
          <w:rFonts w:eastAsia="標楷體"/>
          <w:lang w:val="pt-BR"/>
        </w:rPr>
        <w:t>lock</w:t>
      </w:r>
      <w:r>
        <w:rPr>
          <w:rFonts w:eastAsia="標楷體" w:hint="eastAsia"/>
          <w:lang w:val="pt-BR"/>
        </w:rPr>
        <w:t>，並將該</w:t>
      </w:r>
      <w:r>
        <w:rPr>
          <w:rFonts w:eastAsia="標楷體" w:hint="eastAsia"/>
          <w:lang w:val="pt-BR"/>
        </w:rPr>
        <w:t>block</w:t>
      </w:r>
      <w:r>
        <w:rPr>
          <w:rFonts w:eastAsia="標楷體" w:hint="eastAsia"/>
          <w:lang w:val="pt-BR"/>
        </w:rPr>
        <w:t>設為</w:t>
      </w:r>
      <w:r>
        <w:rPr>
          <w:rFonts w:eastAsia="標楷體" w:hint="eastAsia"/>
          <w:lang w:val="pt-BR"/>
        </w:rPr>
        <w:t>1</w:t>
      </w:r>
      <w:r>
        <w:rPr>
          <w:rFonts w:eastAsia="標楷體" w:hint="eastAsia"/>
          <w:lang w:val="pt-BR"/>
        </w:rPr>
        <w:t>。</w:t>
      </w:r>
    </w:p>
    <w:p w:rsidR="003463E5" w:rsidRPr="003463E5" w:rsidRDefault="003463E5" w:rsidP="003463E5">
      <w:pPr>
        <w:rPr>
          <w:rFonts w:eastAsia="標楷體"/>
          <w:lang w:val="pt-BR"/>
        </w:rPr>
      </w:pPr>
    </w:p>
    <w:p w:rsidR="003463E5" w:rsidRDefault="003463E5" w:rsidP="006D074B">
      <w:pPr>
        <w:pStyle w:val="a8"/>
        <w:numPr>
          <w:ilvl w:val="0"/>
          <w:numId w:val="2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心得與討論：</w:t>
      </w:r>
    </w:p>
    <w:p w:rsidR="003463E5" w:rsidRDefault="002C294B" w:rsidP="007156CE">
      <w:pPr>
        <w:pStyle w:val="a8"/>
        <w:numPr>
          <w:ilvl w:val="0"/>
          <w:numId w:val="5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每</w:t>
      </w:r>
      <w:r w:rsidRPr="002C294B">
        <w:rPr>
          <w:rFonts w:eastAsia="標楷體" w:hint="eastAsia"/>
          <w:lang w:val="pt-BR"/>
        </w:rPr>
        <w:t>當</w:t>
      </w:r>
      <w:r w:rsidRPr="002C294B">
        <w:rPr>
          <w:rFonts w:eastAsia="標楷體" w:hint="eastAsia"/>
          <w:lang w:val="pt-BR"/>
        </w:rPr>
        <w:t>a</w:t>
      </w:r>
      <w:r w:rsidRPr="002C294B">
        <w:rPr>
          <w:rFonts w:eastAsia="標楷體"/>
          <w:lang w:val="pt-BR"/>
        </w:rPr>
        <w:t>ssociativity</w:t>
      </w:r>
      <w:r w:rsidRPr="002C294B">
        <w:rPr>
          <w:rFonts w:eastAsia="標楷體" w:hint="eastAsia"/>
          <w:lang w:val="pt-BR"/>
        </w:rPr>
        <w:t>提高時，</w:t>
      </w:r>
      <w:r w:rsidRPr="002C294B">
        <w:rPr>
          <w:rFonts w:eastAsia="標楷體"/>
          <w:lang w:val="pt-BR"/>
        </w:rPr>
        <w:t>miss rate</w:t>
      </w:r>
      <w:r>
        <w:rPr>
          <w:rFonts w:eastAsia="標楷體" w:hint="eastAsia"/>
          <w:lang w:val="pt-BR"/>
        </w:rPr>
        <w:t>理應</w:t>
      </w:r>
      <w:r w:rsidRPr="002C294B">
        <w:rPr>
          <w:rFonts w:eastAsia="標楷體" w:hint="eastAsia"/>
          <w:lang w:val="pt-BR"/>
        </w:rPr>
        <w:t>隨之下降，但是</w:t>
      </w:r>
      <w:r>
        <w:rPr>
          <w:rFonts w:eastAsia="標楷體" w:hint="eastAsia"/>
          <w:lang w:val="pt-BR"/>
        </w:rPr>
        <w:t>觀察模擬結果，</w:t>
      </w:r>
      <w:r w:rsidRPr="002C294B">
        <w:rPr>
          <w:rFonts w:eastAsia="標楷體" w:hint="eastAsia"/>
          <w:lang w:val="pt-BR"/>
        </w:rPr>
        <w:t>當</w:t>
      </w:r>
      <w:r w:rsidRPr="002C294B">
        <w:rPr>
          <w:rFonts w:eastAsia="標楷體" w:hint="eastAsia"/>
          <w:lang w:val="pt-BR"/>
        </w:rPr>
        <w:t>a</w:t>
      </w:r>
      <w:r w:rsidRPr="002C294B">
        <w:rPr>
          <w:rFonts w:eastAsia="標楷體"/>
          <w:lang w:val="pt-BR"/>
        </w:rPr>
        <w:t>ssociativity</w:t>
      </w:r>
      <w:r w:rsidRPr="002C294B">
        <w:rPr>
          <w:rFonts w:eastAsia="標楷體" w:hint="eastAsia"/>
          <w:lang w:val="pt-BR"/>
        </w:rPr>
        <w:t>由</w:t>
      </w:r>
      <w:r w:rsidRPr="002C294B">
        <w:rPr>
          <w:rFonts w:eastAsia="標楷體" w:hint="eastAsia"/>
          <w:lang w:val="pt-BR"/>
        </w:rPr>
        <w:t>4</w:t>
      </w:r>
      <w:r w:rsidRPr="002C294B">
        <w:rPr>
          <w:rFonts w:eastAsia="標楷體" w:hint="eastAsia"/>
          <w:lang w:val="pt-BR"/>
        </w:rPr>
        <w:t>提高到</w:t>
      </w:r>
      <w:r w:rsidRPr="002C294B">
        <w:rPr>
          <w:rFonts w:eastAsia="標楷體" w:hint="eastAsia"/>
          <w:lang w:val="pt-BR"/>
        </w:rPr>
        <w:t>8</w:t>
      </w:r>
      <w:r w:rsidRPr="002C294B">
        <w:rPr>
          <w:rFonts w:eastAsia="標楷體" w:hint="eastAsia"/>
          <w:lang w:val="pt-BR"/>
        </w:rPr>
        <w:t>時，</w:t>
      </w:r>
      <w:r w:rsidRPr="002C294B">
        <w:rPr>
          <w:rFonts w:eastAsia="標楷體" w:hint="eastAsia"/>
          <w:lang w:val="pt-BR"/>
        </w:rPr>
        <w:t>m</w:t>
      </w:r>
      <w:r w:rsidRPr="002C294B">
        <w:rPr>
          <w:rFonts w:eastAsia="標楷體"/>
          <w:lang w:val="pt-BR"/>
        </w:rPr>
        <w:t>iss rate</w:t>
      </w:r>
      <w:r w:rsidRPr="002C294B">
        <w:rPr>
          <w:rFonts w:eastAsia="標楷體" w:hint="eastAsia"/>
          <w:lang w:val="pt-BR"/>
        </w:rPr>
        <w:t>並不會</w:t>
      </w:r>
      <w:r>
        <w:rPr>
          <w:rFonts w:eastAsia="標楷體" w:hint="eastAsia"/>
          <w:lang w:val="pt-BR"/>
        </w:rPr>
        <w:t>下降，推測是因為測資</w:t>
      </w:r>
      <w:r w:rsidR="00660A0C">
        <w:rPr>
          <w:rFonts w:eastAsia="標楷體" w:hint="eastAsia"/>
          <w:lang w:val="pt-BR"/>
        </w:rPr>
        <w:t>數量</w:t>
      </w:r>
      <w:r w:rsidR="007156CE">
        <w:rPr>
          <w:rFonts w:eastAsia="標楷體" w:hint="eastAsia"/>
          <w:lang w:val="pt-BR"/>
        </w:rPr>
        <w:t>太少，且</w:t>
      </w:r>
      <w:r>
        <w:rPr>
          <w:rFonts w:eastAsia="標楷體" w:hint="eastAsia"/>
          <w:lang w:val="pt-BR"/>
        </w:rPr>
        <w:t>散落於各個</w:t>
      </w:r>
      <w:r>
        <w:rPr>
          <w:rFonts w:eastAsia="標楷體" w:hint="eastAsia"/>
          <w:lang w:val="pt-BR"/>
        </w:rPr>
        <w:t>s</w:t>
      </w:r>
      <w:r>
        <w:rPr>
          <w:rFonts w:eastAsia="標楷體"/>
          <w:lang w:val="pt-BR"/>
        </w:rPr>
        <w:t>et</w:t>
      </w:r>
      <w:r>
        <w:rPr>
          <w:rFonts w:eastAsia="標楷體" w:hint="eastAsia"/>
          <w:lang w:val="pt-BR"/>
        </w:rPr>
        <w:t>中，</w:t>
      </w:r>
      <w:r w:rsidR="007156CE">
        <w:rPr>
          <w:rFonts w:eastAsia="標楷體" w:hint="eastAsia"/>
          <w:lang w:val="pt-BR"/>
        </w:rPr>
        <w:t>造成</w:t>
      </w:r>
      <w:r w:rsidR="007156CE" w:rsidRPr="007156CE">
        <w:rPr>
          <w:rFonts w:eastAsia="標楷體"/>
          <w:lang w:val="pt-BR"/>
        </w:rPr>
        <w:t>conflict misses</w:t>
      </w:r>
      <w:r w:rsidR="007156CE">
        <w:rPr>
          <w:rFonts w:eastAsia="標楷體" w:hint="eastAsia"/>
          <w:lang w:val="pt-BR"/>
        </w:rPr>
        <w:t>沒有隨之減少。</w:t>
      </w:r>
    </w:p>
    <w:p w:rsidR="00660A0C" w:rsidRDefault="00DE7830" w:rsidP="007156CE">
      <w:pPr>
        <w:pStyle w:val="a8"/>
        <w:numPr>
          <w:ilvl w:val="0"/>
          <w:numId w:val="5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當</w:t>
      </w:r>
      <w:r>
        <w:rPr>
          <w:rFonts w:eastAsia="標楷體" w:hint="eastAsia"/>
          <w:lang w:val="pt-BR"/>
        </w:rPr>
        <w:t>C</w:t>
      </w:r>
      <w:r>
        <w:rPr>
          <w:rFonts w:eastAsia="標楷體"/>
          <w:lang w:val="pt-BR"/>
        </w:rPr>
        <w:t xml:space="preserve">ache </w:t>
      </w:r>
      <w:r>
        <w:rPr>
          <w:rFonts w:eastAsia="標楷體" w:hint="eastAsia"/>
          <w:lang w:val="pt-BR"/>
        </w:rPr>
        <w:t>Si</w:t>
      </w:r>
      <w:r>
        <w:rPr>
          <w:rFonts w:eastAsia="標楷體"/>
          <w:lang w:val="pt-BR"/>
        </w:rPr>
        <w:t>ze</w:t>
      </w:r>
      <w:r>
        <w:rPr>
          <w:rFonts w:eastAsia="標楷體" w:hint="eastAsia"/>
          <w:lang w:val="pt-BR"/>
        </w:rPr>
        <w:t>和</w:t>
      </w:r>
      <w:r>
        <w:rPr>
          <w:rFonts w:eastAsia="標楷體"/>
          <w:lang w:val="pt-BR"/>
        </w:rPr>
        <w:t>associativity</w:t>
      </w:r>
      <w:r>
        <w:rPr>
          <w:rFonts w:eastAsia="標楷體" w:hint="eastAsia"/>
          <w:lang w:val="pt-BR"/>
        </w:rPr>
        <w:t>固定，並逐步提高</w:t>
      </w:r>
      <w:r>
        <w:rPr>
          <w:rFonts w:eastAsia="標楷體" w:hint="eastAsia"/>
          <w:lang w:val="pt-BR"/>
        </w:rPr>
        <w:t>B</w:t>
      </w:r>
      <w:r>
        <w:rPr>
          <w:rFonts w:eastAsia="標楷體"/>
          <w:lang w:val="pt-BR"/>
        </w:rPr>
        <w:t>lock Size</w:t>
      </w:r>
      <w:r>
        <w:rPr>
          <w:rFonts w:eastAsia="標楷體" w:hint="eastAsia"/>
          <w:lang w:val="pt-BR"/>
        </w:rPr>
        <w:t>後，可以發現每次</w:t>
      </w:r>
      <w:r>
        <w:rPr>
          <w:rFonts w:eastAsia="標楷體" w:hint="eastAsia"/>
          <w:lang w:val="pt-BR"/>
        </w:rPr>
        <w:t>m</w:t>
      </w:r>
      <w:r>
        <w:rPr>
          <w:rFonts w:eastAsia="標楷體"/>
          <w:lang w:val="pt-BR"/>
        </w:rPr>
        <w:t>iss rate</w:t>
      </w:r>
      <w:r>
        <w:rPr>
          <w:rFonts w:eastAsia="標楷體" w:hint="eastAsia"/>
          <w:lang w:val="pt-BR"/>
        </w:rPr>
        <w:t>伴隨顯著的下降。該情形說明測資的</w:t>
      </w:r>
      <w:r>
        <w:rPr>
          <w:rFonts w:eastAsia="標楷體" w:hint="eastAsia"/>
          <w:lang w:val="pt-BR"/>
        </w:rPr>
        <w:t>a</w:t>
      </w:r>
      <w:r>
        <w:rPr>
          <w:rFonts w:eastAsia="標楷體"/>
          <w:lang w:val="pt-BR"/>
        </w:rPr>
        <w:t>ddress</w:t>
      </w:r>
      <w:r>
        <w:rPr>
          <w:rFonts w:eastAsia="標楷體" w:hint="eastAsia"/>
          <w:lang w:val="pt-BR"/>
        </w:rPr>
        <w:t>其位置相近，因此當提高</w:t>
      </w:r>
      <w:r>
        <w:rPr>
          <w:rFonts w:eastAsia="標楷體" w:hint="eastAsia"/>
          <w:lang w:val="pt-BR"/>
        </w:rPr>
        <w:t>B</w:t>
      </w:r>
      <w:r>
        <w:rPr>
          <w:rFonts w:eastAsia="標楷體"/>
          <w:lang w:val="pt-BR"/>
        </w:rPr>
        <w:t>lock Size</w:t>
      </w:r>
      <w:r>
        <w:rPr>
          <w:rFonts w:eastAsia="標楷體" w:hint="eastAsia"/>
          <w:lang w:val="pt-BR"/>
        </w:rPr>
        <w:t>後，由於</w:t>
      </w:r>
      <w:r>
        <w:rPr>
          <w:rFonts w:eastAsia="標楷體" w:hint="eastAsia"/>
          <w:lang w:val="pt-BR"/>
        </w:rPr>
        <w:t>S</w:t>
      </w:r>
      <w:r>
        <w:rPr>
          <w:rFonts w:eastAsia="標楷體"/>
          <w:lang w:val="pt-BR"/>
        </w:rPr>
        <w:t>patial Locality</w:t>
      </w:r>
      <w:r>
        <w:rPr>
          <w:rFonts w:eastAsia="標楷體" w:hint="eastAsia"/>
          <w:lang w:val="pt-BR"/>
        </w:rPr>
        <w:t>造成</w:t>
      </w:r>
      <w:r>
        <w:rPr>
          <w:rFonts w:eastAsia="標楷體" w:hint="eastAsia"/>
          <w:lang w:val="pt-BR"/>
        </w:rPr>
        <w:t>Co</w:t>
      </w:r>
      <w:r>
        <w:rPr>
          <w:rFonts w:eastAsia="標楷體"/>
          <w:lang w:val="pt-BR"/>
        </w:rPr>
        <w:t>mpulsory missess</w:t>
      </w:r>
      <w:r>
        <w:rPr>
          <w:rFonts w:eastAsia="標楷體" w:hint="eastAsia"/>
          <w:lang w:val="pt-BR"/>
        </w:rPr>
        <w:t>的減少。</w:t>
      </w:r>
    </w:p>
    <w:p w:rsidR="007F0663" w:rsidRPr="007F0663" w:rsidRDefault="006E0B4B" w:rsidP="007F0663">
      <w:pPr>
        <w:pStyle w:val="a8"/>
        <w:numPr>
          <w:ilvl w:val="0"/>
          <w:numId w:val="5"/>
        </w:numPr>
        <w:ind w:leftChars="0"/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當</w:t>
      </w:r>
      <w:r>
        <w:rPr>
          <w:rFonts w:eastAsia="標楷體" w:hint="eastAsia"/>
          <w:lang w:val="pt-BR"/>
        </w:rPr>
        <w:t>B</w:t>
      </w:r>
      <w:r>
        <w:rPr>
          <w:rFonts w:eastAsia="標楷體"/>
          <w:lang w:val="pt-BR"/>
        </w:rPr>
        <w:t>lock Size</w:t>
      </w:r>
      <w:r>
        <w:rPr>
          <w:rFonts w:eastAsia="標楷體" w:hint="eastAsia"/>
          <w:lang w:val="pt-BR"/>
        </w:rPr>
        <w:t>和</w:t>
      </w:r>
      <w:r>
        <w:rPr>
          <w:rFonts w:eastAsia="標楷體"/>
          <w:lang w:val="pt-BR"/>
        </w:rPr>
        <w:t>associativity</w:t>
      </w:r>
      <w:r>
        <w:rPr>
          <w:rFonts w:eastAsia="標楷體" w:hint="eastAsia"/>
          <w:lang w:val="pt-BR"/>
        </w:rPr>
        <w:t>固定，並逐步提高</w:t>
      </w:r>
      <w:r>
        <w:rPr>
          <w:rFonts w:eastAsia="標楷體" w:hint="eastAsia"/>
          <w:lang w:val="pt-BR"/>
        </w:rPr>
        <w:t>C</w:t>
      </w:r>
      <w:r>
        <w:rPr>
          <w:rFonts w:eastAsia="標楷體"/>
          <w:lang w:val="pt-BR"/>
        </w:rPr>
        <w:t xml:space="preserve">ache </w:t>
      </w:r>
      <w:r>
        <w:rPr>
          <w:rFonts w:eastAsia="標楷體" w:hint="eastAsia"/>
          <w:lang w:val="pt-BR"/>
        </w:rPr>
        <w:t>Si</w:t>
      </w:r>
      <w:r>
        <w:rPr>
          <w:rFonts w:eastAsia="標楷體"/>
          <w:lang w:val="pt-BR"/>
        </w:rPr>
        <w:t>ze</w:t>
      </w:r>
      <w:r>
        <w:rPr>
          <w:rFonts w:eastAsia="標楷體" w:hint="eastAsia"/>
          <w:lang w:val="pt-BR"/>
        </w:rPr>
        <w:t>後，</w:t>
      </w:r>
      <w:r>
        <w:rPr>
          <w:rFonts w:eastAsia="標楷體"/>
          <w:lang w:val="pt-BR"/>
        </w:rPr>
        <w:t>miss rate</w:t>
      </w:r>
      <w:r>
        <w:rPr>
          <w:rFonts w:eastAsia="標楷體" w:hint="eastAsia"/>
          <w:lang w:val="pt-BR"/>
        </w:rPr>
        <w:t>雖有下降，但是幅度不大，</w:t>
      </w:r>
      <w:r>
        <w:rPr>
          <w:rFonts w:eastAsia="標楷體" w:hint="eastAsia"/>
          <w:lang w:val="pt-BR"/>
        </w:rPr>
        <w:t>m</w:t>
      </w:r>
      <w:r>
        <w:rPr>
          <w:rFonts w:eastAsia="標楷體"/>
          <w:lang w:val="pt-BR"/>
        </w:rPr>
        <w:t>iss rate</w:t>
      </w:r>
      <w:r>
        <w:rPr>
          <w:rFonts w:eastAsia="標楷體" w:hint="eastAsia"/>
          <w:lang w:val="pt-BR"/>
        </w:rPr>
        <w:t>仍在</w:t>
      </w:r>
      <w:r>
        <w:rPr>
          <w:rFonts w:eastAsia="標楷體" w:hint="eastAsia"/>
          <w:lang w:val="pt-BR"/>
        </w:rPr>
        <w:t>0.53</w:t>
      </w:r>
      <w:r>
        <w:rPr>
          <w:rFonts w:eastAsia="標楷體" w:hint="eastAsia"/>
          <w:lang w:val="pt-BR"/>
        </w:rPr>
        <w:t>左右。</w:t>
      </w:r>
      <w:r w:rsidR="00486A3E">
        <w:rPr>
          <w:rFonts w:eastAsia="標楷體" w:hint="eastAsia"/>
          <w:lang w:val="pt-BR"/>
        </w:rPr>
        <w:t>該情形可以解釋為</w:t>
      </w:r>
      <w:r w:rsidR="00486A3E">
        <w:rPr>
          <w:rFonts w:eastAsia="標楷體" w:hint="eastAsia"/>
          <w:lang w:val="pt-BR"/>
        </w:rPr>
        <w:t>C</w:t>
      </w:r>
      <w:r w:rsidR="00486A3E">
        <w:rPr>
          <w:rFonts w:eastAsia="標楷體"/>
          <w:lang w:val="pt-BR"/>
        </w:rPr>
        <w:t>apacity miss</w:t>
      </w:r>
      <w:r w:rsidR="00486A3E">
        <w:rPr>
          <w:rFonts w:eastAsia="標楷體" w:hint="eastAsia"/>
          <w:lang w:val="pt-BR"/>
        </w:rPr>
        <w:t>沒有太大影響</w:t>
      </w:r>
      <w:r w:rsidR="007F0663">
        <w:rPr>
          <w:rFonts w:eastAsia="標楷體" w:hint="eastAsia"/>
          <w:lang w:val="pt-BR"/>
        </w:rPr>
        <w:t>，可能的原因在於測資</w:t>
      </w:r>
      <w:r w:rsidR="00010870">
        <w:rPr>
          <w:rFonts w:eastAsia="標楷體" w:hint="eastAsia"/>
          <w:lang w:val="pt-BR"/>
        </w:rPr>
        <w:t>數量不多，且</w:t>
      </w:r>
      <w:bookmarkStart w:id="0" w:name="_GoBack"/>
      <w:bookmarkEnd w:id="0"/>
      <w:r w:rsidR="007F0663">
        <w:rPr>
          <w:rFonts w:eastAsia="標楷體" w:hint="eastAsia"/>
          <w:lang w:val="pt-BR"/>
        </w:rPr>
        <w:t>a</w:t>
      </w:r>
      <w:r w:rsidR="007F0663">
        <w:rPr>
          <w:rFonts w:eastAsia="標楷體"/>
          <w:lang w:val="pt-BR"/>
        </w:rPr>
        <w:t>ddress</w:t>
      </w:r>
      <w:r w:rsidR="007F0663">
        <w:rPr>
          <w:rFonts w:eastAsia="標楷體" w:hint="eastAsia"/>
          <w:lang w:val="pt-BR"/>
        </w:rPr>
        <w:t>散布在各個</w:t>
      </w:r>
      <w:r w:rsidR="007F0663">
        <w:rPr>
          <w:rFonts w:eastAsia="標楷體" w:hint="eastAsia"/>
          <w:lang w:val="pt-BR"/>
        </w:rPr>
        <w:t>s</w:t>
      </w:r>
      <w:r w:rsidR="007F0663">
        <w:rPr>
          <w:rFonts w:eastAsia="標楷體"/>
          <w:lang w:val="pt-BR"/>
        </w:rPr>
        <w:t>et</w:t>
      </w:r>
      <w:r w:rsidR="007F0663">
        <w:rPr>
          <w:rFonts w:eastAsia="標楷體" w:hint="eastAsia"/>
          <w:lang w:val="pt-BR"/>
        </w:rPr>
        <w:t>中，且</w:t>
      </w:r>
      <w:r w:rsidR="00BC35E7">
        <w:rPr>
          <w:rFonts w:eastAsia="標楷體" w:hint="eastAsia"/>
          <w:lang w:val="pt-BR"/>
        </w:rPr>
        <w:t>各個</w:t>
      </w:r>
      <w:r w:rsidR="007F0663">
        <w:rPr>
          <w:rFonts w:eastAsia="標楷體" w:hint="eastAsia"/>
          <w:lang w:val="pt-BR"/>
        </w:rPr>
        <w:t>a</w:t>
      </w:r>
      <w:r w:rsidR="007F0663">
        <w:rPr>
          <w:rFonts w:eastAsia="標楷體"/>
          <w:lang w:val="pt-BR"/>
        </w:rPr>
        <w:t>ddress</w:t>
      </w:r>
      <w:r w:rsidR="007F0663">
        <w:rPr>
          <w:rFonts w:eastAsia="標楷體" w:hint="eastAsia"/>
          <w:lang w:val="pt-BR"/>
        </w:rPr>
        <w:t>之間的距離不會太遠，使得</w:t>
      </w:r>
      <w:r w:rsidR="007F0663">
        <w:rPr>
          <w:rFonts w:eastAsia="標楷體" w:hint="eastAsia"/>
          <w:lang w:val="pt-BR"/>
        </w:rPr>
        <w:t>s</w:t>
      </w:r>
      <w:r w:rsidR="007F0663">
        <w:rPr>
          <w:rFonts w:eastAsia="標楷體"/>
          <w:lang w:val="pt-BR"/>
        </w:rPr>
        <w:t>et</w:t>
      </w:r>
      <w:r w:rsidR="007F0663">
        <w:rPr>
          <w:rFonts w:eastAsia="標楷體" w:hint="eastAsia"/>
          <w:lang w:val="pt-BR"/>
        </w:rPr>
        <w:t>不會被佔滿</w:t>
      </w:r>
      <w:r w:rsidR="00BC35E7">
        <w:rPr>
          <w:rFonts w:eastAsia="標楷體" w:hint="eastAsia"/>
          <w:lang w:val="pt-BR"/>
        </w:rPr>
        <w:t>；又</w:t>
      </w:r>
      <w:r w:rsidR="00202AC0">
        <w:rPr>
          <w:rFonts w:eastAsia="標楷體" w:hint="eastAsia"/>
          <w:lang w:val="pt-BR"/>
        </w:rPr>
        <w:t>由於當</w:t>
      </w:r>
      <w:r w:rsidR="00202AC0">
        <w:rPr>
          <w:rFonts w:eastAsia="標楷體" w:hint="eastAsia"/>
          <w:lang w:val="pt-BR"/>
        </w:rPr>
        <w:t>C</w:t>
      </w:r>
      <w:r w:rsidR="00202AC0">
        <w:rPr>
          <w:rFonts w:eastAsia="標楷體"/>
          <w:lang w:val="pt-BR"/>
        </w:rPr>
        <w:t>ache Size</w:t>
      </w:r>
      <w:r w:rsidR="00202AC0">
        <w:rPr>
          <w:rFonts w:eastAsia="標楷體" w:hint="eastAsia"/>
          <w:lang w:val="pt-BR"/>
        </w:rPr>
        <w:t>在較小時就沒被佔滿，因此當</w:t>
      </w:r>
      <w:r w:rsidR="00202AC0">
        <w:rPr>
          <w:rFonts w:eastAsia="標楷體" w:hint="eastAsia"/>
          <w:lang w:val="pt-BR"/>
        </w:rPr>
        <w:t>C</w:t>
      </w:r>
      <w:r w:rsidR="00202AC0">
        <w:rPr>
          <w:rFonts w:eastAsia="標楷體"/>
          <w:lang w:val="pt-BR"/>
        </w:rPr>
        <w:t>ache Size</w:t>
      </w:r>
      <w:r w:rsidR="00202AC0">
        <w:rPr>
          <w:rFonts w:eastAsia="標楷體" w:hint="eastAsia"/>
          <w:lang w:val="pt-BR"/>
        </w:rPr>
        <w:t>變大後只有</w:t>
      </w:r>
      <w:r w:rsidR="00202AC0">
        <w:rPr>
          <w:rFonts w:eastAsia="標楷體" w:hint="eastAsia"/>
          <w:lang w:val="pt-BR"/>
        </w:rPr>
        <w:t>s</w:t>
      </w:r>
      <w:r w:rsidR="00202AC0">
        <w:rPr>
          <w:rFonts w:eastAsia="標楷體"/>
          <w:lang w:val="pt-BR"/>
        </w:rPr>
        <w:t>et</w:t>
      </w:r>
      <w:r w:rsidR="00202AC0">
        <w:rPr>
          <w:rFonts w:eastAsia="標楷體" w:hint="eastAsia"/>
          <w:lang w:val="pt-BR"/>
        </w:rPr>
        <w:t>數跟著變多，故各個</w:t>
      </w:r>
      <w:r w:rsidR="00202AC0">
        <w:rPr>
          <w:rFonts w:eastAsia="標楷體" w:hint="eastAsia"/>
          <w:lang w:val="pt-BR"/>
        </w:rPr>
        <w:t>s</w:t>
      </w:r>
      <w:r w:rsidR="00202AC0">
        <w:rPr>
          <w:rFonts w:eastAsia="標楷體"/>
          <w:lang w:val="pt-BR"/>
        </w:rPr>
        <w:t>et</w:t>
      </w:r>
      <w:r w:rsidR="00202AC0">
        <w:rPr>
          <w:rFonts w:eastAsia="標楷體" w:hint="eastAsia"/>
          <w:lang w:val="pt-BR"/>
        </w:rPr>
        <w:t>的</w:t>
      </w:r>
      <w:r w:rsidR="00202AC0">
        <w:rPr>
          <w:rFonts w:eastAsia="標楷體" w:hint="eastAsia"/>
          <w:lang w:val="pt-BR"/>
        </w:rPr>
        <w:t>b</w:t>
      </w:r>
      <w:r w:rsidR="00202AC0">
        <w:rPr>
          <w:rFonts w:eastAsia="標楷體"/>
          <w:lang w:val="pt-BR"/>
        </w:rPr>
        <w:t>lock</w:t>
      </w:r>
      <w:r w:rsidR="00202AC0">
        <w:rPr>
          <w:rFonts w:eastAsia="標楷體" w:hint="eastAsia"/>
          <w:lang w:val="pt-BR"/>
        </w:rPr>
        <w:t>只會變少</w:t>
      </w:r>
      <w:r w:rsidR="00BC35E7">
        <w:rPr>
          <w:rFonts w:eastAsia="標楷體" w:hint="eastAsia"/>
          <w:lang w:val="pt-BR"/>
        </w:rPr>
        <w:t>，使得</w:t>
      </w:r>
      <w:r w:rsidR="00BC35E7">
        <w:rPr>
          <w:rFonts w:eastAsia="標楷體" w:hint="eastAsia"/>
          <w:lang w:val="pt-BR"/>
        </w:rPr>
        <w:t>C</w:t>
      </w:r>
      <w:r w:rsidR="00BC35E7">
        <w:rPr>
          <w:rFonts w:eastAsia="標楷體"/>
          <w:lang w:val="pt-BR"/>
        </w:rPr>
        <w:t>apacity miss</w:t>
      </w:r>
      <w:r w:rsidR="00BC35E7">
        <w:rPr>
          <w:rFonts w:eastAsia="標楷體" w:hint="eastAsia"/>
          <w:lang w:val="pt-BR"/>
        </w:rPr>
        <w:t>影響更小</w:t>
      </w:r>
      <w:r w:rsidR="007F0663">
        <w:rPr>
          <w:rFonts w:eastAsia="標楷體" w:hint="eastAsia"/>
          <w:lang w:val="pt-BR"/>
        </w:rPr>
        <w:t>。</w:t>
      </w:r>
    </w:p>
    <w:p w:rsidR="003463E5" w:rsidRDefault="003463E5" w:rsidP="003463E5">
      <w:pPr>
        <w:rPr>
          <w:rFonts w:eastAsia="標楷體"/>
          <w:lang w:val="pt-BR"/>
        </w:rPr>
      </w:pPr>
    </w:p>
    <w:p w:rsidR="006F61F7" w:rsidRDefault="006F61F7" w:rsidP="003463E5">
      <w:pPr>
        <w:rPr>
          <w:rFonts w:eastAsia="標楷體"/>
          <w:lang w:val="pt-BR"/>
        </w:rPr>
      </w:pPr>
    </w:p>
    <w:p w:rsidR="006F61F7" w:rsidRDefault="006F61F7" w:rsidP="003463E5">
      <w:pPr>
        <w:rPr>
          <w:rFonts w:eastAsia="標楷體"/>
          <w:lang w:val="pt-BR"/>
        </w:rPr>
      </w:pPr>
    </w:p>
    <w:p w:rsidR="002231E8" w:rsidRPr="008830EF" w:rsidRDefault="002231E8" w:rsidP="00803DEC">
      <w:pPr>
        <w:pStyle w:val="a8"/>
        <w:numPr>
          <w:ilvl w:val="0"/>
          <w:numId w:val="2"/>
        </w:numPr>
        <w:ind w:leftChars="0"/>
        <w:rPr>
          <w:rFonts w:eastAsia="標楷體"/>
          <w:lang w:val="pt-BR"/>
        </w:rPr>
      </w:pPr>
      <w:r w:rsidRPr="008830EF">
        <w:rPr>
          <w:rFonts w:eastAsia="標楷體" w:hint="eastAsia"/>
          <w:lang w:val="pt-BR"/>
        </w:rPr>
        <w:lastRenderedPageBreak/>
        <w:t>模擬結果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1984"/>
        <w:gridCol w:w="1009"/>
        <w:gridCol w:w="2756"/>
      </w:tblGrid>
      <w:tr w:rsidR="00C2156B" w:rsidRPr="00B660C0" w:rsidTr="004B3BBB">
        <w:tc>
          <w:tcPr>
            <w:tcW w:w="2547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Cache Size (Byte)</w:t>
            </w:r>
          </w:p>
        </w:tc>
        <w:tc>
          <w:tcPr>
            <w:tcW w:w="1984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Block Size (Byte)</w:t>
            </w:r>
          </w:p>
        </w:tc>
        <w:tc>
          <w:tcPr>
            <w:tcW w:w="1009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n-way</w:t>
            </w:r>
          </w:p>
        </w:tc>
        <w:tc>
          <w:tcPr>
            <w:tcW w:w="2756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Miss Rate</w:t>
            </w:r>
            <w:r w:rsidR="004B3BBB" w:rsidRPr="004B3BBB">
              <w:rPr>
                <w:rFonts w:eastAsia="標楷體" w:hint="eastAsia"/>
                <w:sz w:val="20"/>
                <w:lang w:val="pt-BR"/>
              </w:rPr>
              <w:t>(</w:t>
            </w:r>
            <w:r w:rsidR="004B3BBB" w:rsidRPr="004B3BBB">
              <w:rPr>
                <w:rFonts w:eastAsia="標楷體" w:hint="eastAsia"/>
                <w:i/>
                <w:color w:val="FF0000"/>
                <w:sz w:val="21"/>
                <w:lang w:val="pt-BR"/>
              </w:rPr>
              <w:t>紅色表示下降</w:t>
            </w:r>
            <w:r w:rsidR="004B3BBB" w:rsidRPr="004B3BBB">
              <w:rPr>
                <w:rFonts w:eastAsia="標楷體" w:hint="eastAsia"/>
                <w:i/>
                <w:sz w:val="21"/>
                <w:lang w:val="pt-BR"/>
              </w:rPr>
              <w:t>、</w:t>
            </w:r>
            <w:r w:rsidR="004B3BBB" w:rsidRPr="004B3BBB">
              <w:rPr>
                <w:rFonts w:eastAsia="標楷體" w:hint="eastAsia"/>
                <w:i/>
                <w:color w:val="0070C0"/>
                <w:sz w:val="21"/>
                <w:lang w:val="pt-BR"/>
              </w:rPr>
              <w:t>藍色表示不變</w:t>
            </w:r>
            <w:r w:rsidR="004B3BBB" w:rsidRPr="004B3BBB">
              <w:rPr>
                <w:rFonts w:eastAsia="標楷體" w:hint="eastAsia"/>
                <w:sz w:val="20"/>
                <w:lang w:val="pt-BR"/>
              </w:rPr>
              <w:t>)</w:t>
            </w:r>
          </w:p>
        </w:tc>
      </w:tr>
      <w:tr w:rsidR="00C2156B" w:rsidRPr="00B660C0" w:rsidTr="004B3BBB">
        <w:trPr>
          <w:trHeight w:val="310"/>
        </w:trPr>
        <w:tc>
          <w:tcPr>
            <w:tcW w:w="254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28K</w:t>
            </w:r>
          </w:p>
        </w:tc>
        <w:tc>
          <w:tcPr>
            <w:tcW w:w="1984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1009" w:type="dxa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882BCD" w:rsidP="009B78F8">
            <w:pPr>
              <w:rPr>
                <w:rFonts w:eastAsia="標楷體"/>
                <w:lang w:val="pt-BR"/>
              </w:rPr>
            </w:pPr>
            <w:r w:rsidRPr="00882BCD">
              <w:rPr>
                <w:rFonts w:eastAsia="標楷體"/>
                <w:lang w:val="pt-BR"/>
              </w:rPr>
              <w:t>0.538477</w:t>
            </w:r>
          </w:p>
        </w:tc>
      </w:tr>
      <w:tr w:rsidR="00C2156B" w:rsidRPr="00B660C0" w:rsidTr="004B3BBB">
        <w:trPr>
          <w:trHeight w:val="127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C2156B" w:rsidRPr="00D269DC" w:rsidRDefault="00882BCD" w:rsidP="009B78F8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4879</w:t>
            </w:r>
          </w:p>
        </w:tc>
      </w:tr>
      <w:tr w:rsidR="00C2156B" w:rsidRPr="00B660C0" w:rsidTr="004B3BBB">
        <w:trPr>
          <w:trHeight w:val="110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C2156B" w:rsidRPr="00D269DC" w:rsidRDefault="00882BCD" w:rsidP="009B78F8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3680</w:t>
            </w:r>
          </w:p>
        </w:tc>
      </w:tr>
      <w:tr w:rsidR="00C2156B" w:rsidRPr="00B660C0" w:rsidTr="004B3BBB">
        <w:trPr>
          <w:trHeight w:val="187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882BCD" w:rsidP="009B78F8">
            <w:pPr>
              <w:rPr>
                <w:rFonts w:eastAsia="標楷體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533280</w:t>
            </w:r>
          </w:p>
        </w:tc>
      </w:tr>
      <w:tr w:rsidR="00C2156B" w:rsidRPr="00B660C0" w:rsidTr="004B3BBB">
        <w:trPr>
          <w:trHeight w:val="280"/>
        </w:trPr>
        <w:tc>
          <w:tcPr>
            <w:tcW w:w="254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56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1009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shd w:val="clear" w:color="auto" w:fill="auto"/>
          </w:tcPr>
          <w:p w:rsidR="00C2156B" w:rsidRPr="00B660C0" w:rsidRDefault="00882BCD" w:rsidP="009B78F8">
            <w:pPr>
              <w:rPr>
                <w:rFonts w:eastAsia="標楷體"/>
                <w:lang w:val="pt-BR"/>
              </w:rPr>
            </w:pPr>
            <w:r w:rsidRPr="00882BCD">
              <w:rPr>
                <w:rFonts w:eastAsia="標楷體"/>
                <w:lang w:val="pt-BR"/>
              </w:rPr>
              <w:t>0.535679</w:t>
            </w:r>
          </w:p>
        </w:tc>
      </w:tr>
      <w:tr w:rsidR="00C2156B" w:rsidRPr="00B660C0" w:rsidTr="004B3BBB">
        <w:trPr>
          <w:trHeight w:val="263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shd w:val="clear" w:color="auto" w:fill="auto"/>
          </w:tcPr>
          <w:p w:rsidR="00C2156B" w:rsidRPr="00D269DC" w:rsidRDefault="00882BCD" w:rsidP="009B78F8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4479</w:t>
            </w:r>
          </w:p>
        </w:tc>
      </w:tr>
      <w:tr w:rsidR="00C2156B" w:rsidRPr="00B660C0" w:rsidTr="004B3BBB">
        <w:trPr>
          <w:trHeight w:val="350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shd w:val="clear" w:color="auto" w:fill="auto"/>
          </w:tcPr>
          <w:p w:rsidR="00C2156B" w:rsidRPr="00D269DC" w:rsidRDefault="00882BCD" w:rsidP="009B78F8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3280</w:t>
            </w:r>
          </w:p>
        </w:tc>
      </w:tr>
      <w:tr w:rsidR="00C2156B" w:rsidRPr="00B660C0" w:rsidTr="004B3BBB">
        <w:trPr>
          <w:trHeight w:val="360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shd w:val="clear" w:color="auto" w:fill="auto"/>
          </w:tcPr>
          <w:p w:rsidR="00C2156B" w:rsidRPr="00660A0C" w:rsidRDefault="00882BCD" w:rsidP="009B78F8">
            <w:pPr>
              <w:rPr>
                <w:rFonts w:eastAsia="標楷體"/>
                <w:color w:val="0070C0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533280</w:t>
            </w:r>
          </w:p>
        </w:tc>
      </w:tr>
      <w:tr w:rsidR="00C2156B" w:rsidRPr="00B660C0" w:rsidTr="004B3BBB">
        <w:trPr>
          <w:trHeight w:val="420"/>
        </w:trPr>
        <w:tc>
          <w:tcPr>
            <w:tcW w:w="254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1009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shd w:val="clear" w:color="auto" w:fill="auto"/>
          </w:tcPr>
          <w:p w:rsidR="00C2156B" w:rsidRPr="00B660C0" w:rsidRDefault="00882BCD" w:rsidP="009B78F8">
            <w:pPr>
              <w:rPr>
                <w:rFonts w:eastAsia="標楷體"/>
                <w:lang w:val="pt-BR"/>
              </w:rPr>
            </w:pPr>
            <w:r w:rsidRPr="00882BCD">
              <w:rPr>
                <w:rFonts w:eastAsia="標楷體"/>
                <w:lang w:val="pt-BR"/>
              </w:rPr>
              <w:t>0.534479</w:t>
            </w:r>
          </w:p>
        </w:tc>
      </w:tr>
      <w:tr w:rsidR="00C2156B" w:rsidRPr="00B660C0" w:rsidTr="004B3BBB">
        <w:trPr>
          <w:trHeight w:val="340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shd w:val="clear" w:color="auto" w:fill="auto"/>
          </w:tcPr>
          <w:p w:rsidR="00C2156B" w:rsidRPr="00D269DC" w:rsidRDefault="00882BCD" w:rsidP="009B78F8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3480</w:t>
            </w:r>
          </w:p>
        </w:tc>
      </w:tr>
      <w:tr w:rsidR="00C2156B" w:rsidRPr="00B660C0" w:rsidTr="004B3BBB">
        <w:trPr>
          <w:trHeight w:val="145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shd w:val="clear" w:color="auto" w:fill="auto"/>
          </w:tcPr>
          <w:p w:rsidR="00C2156B" w:rsidRPr="00D269DC" w:rsidRDefault="00882BCD" w:rsidP="009B78F8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3280</w:t>
            </w:r>
          </w:p>
        </w:tc>
      </w:tr>
      <w:tr w:rsidR="00C2156B" w:rsidRPr="00B660C0" w:rsidTr="004B3BBB">
        <w:trPr>
          <w:trHeight w:val="128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shd w:val="clear" w:color="auto" w:fill="auto"/>
          </w:tcPr>
          <w:p w:rsidR="00C2156B" w:rsidRPr="00B660C0" w:rsidRDefault="00882BCD" w:rsidP="009B78F8">
            <w:pPr>
              <w:rPr>
                <w:rFonts w:eastAsia="標楷體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533280</w:t>
            </w:r>
          </w:p>
        </w:tc>
      </w:tr>
      <w:tr w:rsidR="00C2156B" w:rsidRPr="00B660C0" w:rsidTr="004B3BBB">
        <w:trPr>
          <w:trHeight w:val="320"/>
        </w:trPr>
        <w:tc>
          <w:tcPr>
            <w:tcW w:w="254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882BCD" w:rsidP="009B78F8">
            <w:pPr>
              <w:rPr>
                <w:rFonts w:eastAsia="標楷體"/>
                <w:lang w:val="pt-BR"/>
              </w:rPr>
            </w:pPr>
            <w:r w:rsidRPr="00882BCD">
              <w:rPr>
                <w:rFonts w:eastAsia="標楷體"/>
                <w:lang w:val="pt-BR"/>
              </w:rPr>
              <w:t>0.533880</w:t>
            </w:r>
          </w:p>
        </w:tc>
      </w:tr>
      <w:tr w:rsidR="00C2156B" w:rsidRPr="00B660C0" w:rsidTr="004B3BBB">
        <w:trPr>
          <w:trHeight w:val="300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C2156B" w:rsidRPr="00D269DC" w:rsidRDefault="00882BCD" w:rsidP="009B78F8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3280</w:t>
            </w:r>
          </w:p>
        </w:tc>
      </w:tr>
      <w:tr w:rsidR="00C2156B" w:rsidRPr="00B660C0" w:rsidTr="004B3BBB">
        <w:trPr>
          <w:trHeight w:val="282"/>
        </w:trPr>
        <w:tc>
          <w:tcPr>
            <w:tcW w:w="254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C2156B" w:rsidRPr="00660A0C" w:rsidRDefault="00882BCD" w:rsidP="009B78F8">
            <w:pPr>
              <w:rPr>
                <w:rFonts w:eastAsia="標楷體"/>
                <w:color w:val="0070C0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533280</w:t>
            </w:r>
          </w:p>
        </w:tc>
      </w:tr>
      <w:tr w:rsidR="00C2156B" w:rsidRPr="00B660C0" w:rsidTr="004B3BBB">
        <w:trPr>
          <w:trHeight w:val="330"/>
        </w:trPr>
        <w:tc>
          <w:tcPr>
            <w:tcW w:w="2547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882BCD" w:rsidP="009B78F8">
            <w:pPr>
              <w:rPr>
                <w:rFonts w:eastAsia="標楷體"/>
                <w:lang w:val="pt-BR"/>
              </w:rPr>
            </w:pPr>
            <w:r w:rsidRPr="00882BCD">
              <w:rPr>
                <w:rFonts w:eastAsia="標楷體"/>
                <w:lang w:val="pt-BR"/>
              </w:rPr>
              <w:t>0.533280</w:t>
            </w:r>
          </w:p>
        </w:tc>
      </w:tr>
      <w:tr w:rsidR="00796706" w:rsidRPr="00B660C0" w:rsidTr="004B3BBB">
        <w:trPr>
          <w:trHeight w:val="239"/>
        </w:trPr>
        <w:tc>
          <w:tcPr>
            <w:tcW w:w="254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84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1009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882BCD">
            <w:pPr>
              <w:rPr>
                <w:rFonts w:eastAsia="標楷體"/>
                <w:lang w:val="pt-BR"/>
              </w:rPr>
            </w:pPr>
            <w:r w:rsidRPr="00882BCD">
              <w:rPr>
                <w:rFonts w:eastAsia="標楷體"/>
                <w:lang w:val="pt-BR"/>
              </w:rPr>
              <w:t>0.857885</w:t>
            </w:r>
          </w:p>
        </w:tc>
      </w:tr>
      <w:tr w:rsidR="00796706" w:rsidRPr="00B660C0" w:rsidTr="004B3BBB">
        <w:trPr>
          <w:trHeight w:val="34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882BCD" w:rsidP="00796706">
            <w:pPr>
              <w:rPr>
                <w:rFonts w:eastAsia="微軟正黑體"/>
                <w:color w:val="FF0000"/>
              </w:rPr>
            </w:pPr>
            <w:r w:rsidRPr="00D269DC">
              <w:rPr>
                <w:rFonts w:eastAsia="微軟正黑體"/>
                <w:color w:val="FF0000"/>
              </w:rPr>
              <w:t>0.856286</w:t>
            </w:r>
          </w:p>
        </w:tc>
      </w:tr>
      <w:tr w:rsidR="00796706" w:rsidRPr="00B660C0" w:rsidTr="004B3BBB">
        <w:trPr>
          <w:trHeight w:val="139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882BCD" w:rsidP="00796706">
            <w:pPr>
              <w:rPr>
                <w:rFonts w:eastAsia="微軟正黑體"/>
                <w:color w:val="FF0000"/>
              </w:rPr>
            </w:pPr>
            <w:r w:rsidRPr="00D269DC">
              <w:rPr>
                <w:rFonts w:eastAsia="微軟正黑體"/>
                <w:color w:val="FF0000"/>
              </w:rPr>
              <w:t>0.856086</w:t>
            </w:r>
          </w:p>
        </w:tc>
      </w:tr>
      <w:tr w:rsidR="00796706" w:rsidRPr="00B660C0" w:rsidTr="004B3BBB">
        <w:trPr>
          <w:trHeight w:val="135"/>
        </w:trPr>
        <w:tc>
          <w:tcPr>
            <w:tcW w:w="254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882BCD" w:rsidP="00796706">
            <w:pPr>
              <w:rPr>
                <w:rFonts w:eastAsia="微軟正黑體"/>
              </w:rPr>
            </w:pPr>
            <w:r w:rsidRPr="00882BCD">
              <w:rPr>
                <w:rFonts w:eastAsia="微軟正黑體"/>
              </w:rPr>
              <w:t>0.856086</w:t>
            </w:r>
          </w:p>
        </w:tc>
      </w:tr>
      <w:tr w:rsidR="00796706" w:rsidRPr="00B660C0" w:rsidTr="004B3BBB">
        <w:trPr>
          <w:trHeight w:val="201"/>
        </w:trPr>
        <w:tc>
          <w:tcPr>
            <w:tcW w:w="254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AF4B92">
            <w:pPr>
              <w:rPr>
                <w:rFonts w:eastAsia="標楷體"/>
                <w:lang w:val="pt-BR"/>
              </w:rPr>
            </w:pPr>
            <w:r w:rsidRPr="00AF4B92">
              <w:rPr>
                <w:rFonts w:eastAsia="標楷體"/>
                <w:lang w:val="pt-BR"/>
              </w:rPr>
              <w:t>0.534479</w:t>
            </w:r>
          </w:p>
        </w:tc>
      </w:tr>
      <w:tr w:rsidR="00796706" w:rsidRPr="00B660C0" w:rsidTr="004B3BBB">
        <w:trPr>
          <w:trHeight w:val="34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AF4B92" w:rsidP="00796706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3480</w:t>
            </w:r>
          </w:p>
        </w:tc>
      </w:tr>
      <w:tr w:rsidR="00796706" w:rsidRPr="00B660C0" w:rsidTr="004B3BBB">
        <w:trPr>
          <w:trHeight w:val="137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AF4B92" w:rsidP="00796706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3280</w:t>
            </w:r>
          </w:p>
        </w:tc>
      </w:tr>
      <w:tr w:rsidR="00796706" w:rsidRPr="00B660C0" w:rsidTr="004B3BBB">
        <w:trPr>
          <w:trHeight w:val="300"/>
        </w:trPr>
        <w:tc>
          <w:tcPr>
            <w:tcW w:w="254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AF4B92" w:rsidP="00796706">
            <w:pPr>
              <w:rPr>
                <w:rFonts w:eastAsia="標楷體"/>
                <w:lang w:val="pt-BR"/>
              </w:rPr>
            </w:pPr>
            <w:r w:rsidRPr="00AF4B92">
              <w:rPr>
                <w:rFonts w:eastAsia="標楷體"/>
                <w:lang w:val="pt-BR"/>
              </w:rPr>
              <w:t>0.533280</w:t>
            </w:r>
          </w:p>
        </w:tc>
      </w:tr>
      <w:tr w:rsidR="00796706" w:rsidRPr="00B660C0" w:rsidTr="004B3BBB">
        <w:trPr>
          <w:trHeight w:val="350"/>
        </w:trPr>
        <w:tc>
          <w:tcPr>
            <w:tcW w:w="254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AF4B92">
            <w:pPr>
              <w:rPr>
                <w:rFonts w:eastAsia="標楷體"/>
                <w:lang w:val="pt-BR"/>
              </w:rPr>
            </w:pPr>
            <w:r w:rsidRPr="00AF4B92">
              <w:rPr>
                <w:rFonts w:eastAsia="標楷體"/>
                <w:lang w:val="pt-BR"/>
              </w:rPr>
              <w:t>0.374775</w:t>
            </w:r>
          </w:p>
        </w:tc>
      </w:tr>
      <w:tr w:rsidR="00796706" w:rsidRPr="00B660C0" w:rsidTr="004B3BBB">
        <w:trPr>
          <w:trHeight w:val="33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AF4B92" w:rsidP="00796706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373976</w:t>
            </w:r>
          </w:p>
        </w:tc>
      </w:tr>
      <w:tr w:rsidR="00796706" w:rsidRPr="00B660C0" w:rsidTr="004B3BBB">
        <w:trPr>
          <w:trHeight w:val="148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AF4B92" w:rsidP="00796706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373776</w:t>
            </w:r>
          </w:p>
        </w:tc>
      </w:tr>
      <w:tr w:rsidR="00796706" w:rsidRPr="00B660C0" w:rsidTr="004B3BBB">
        <w:trPr>
          <w:trHeight w:val="240"/>
        </w:trPr>
        <w:tc>
          <w:tcPr>
            <w:tcW w:w="254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660A0C" w:rsidRDefault="0034401F" w:rsidP="00796706">
            <w:pPr>
              <w:rPr>
                <w:rFonts w:eastAsia="標楷體"/>
                <w:color w:val="0070C0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373776</w:t>
            </w:r>
          </w:p>
        </w:tc>
      </w:tr>
      <w:tr w:rsidR="00796706" w:rsidRPr="00B660C0" w:rsidTr="004B3BBB">
        <w:trPr>
          <w:trHeight w:val="310"/>
        </w:trPr>
        <w:tc>
          <w:tcPr>
            <w:tcW w:w="254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34401F">
            <w:pPr>
              <w:rPr>
                <w:rFonts w:eastAsia="標楷體"/>
                <w:lang w:val="pt-BR"/>
              </w:rPr>
            </w:pPr>
            <w:r w:rsidRPr="0034401F">
              <w:rPr>
                <w:rFonts w:eastAsia="標楷體"/>
                <w:lang w:val="pt-BR"/>
              </w:rPr>
              <w:t>0.299220</w:t>
            </w:r>
          </w:p>
        </w:tc>
      </w:tr>
      <w:tr w:rsidR="00796706" w:rsidRPr="00B660C0" w:rsidTr="004B3BBB">
        <w:trPr>
          <w:trHeight w:val="121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34401F" w:rsidP="00796706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297821</w:t>
            </w:r>
          </w:p>
        </w:tc>
      </w:tr>
      <w:tr w:rsidR="00796706" w:rsidRPr="00B660C0" w:rsidTr="004B3BBB">
        <w:trPr>
          <w:trHeight w:val="103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34401F" w:rsidP="0034401F">
            <w:pPr>
              <w:ind w:left="480" w:hanging="480"/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297621</w:t>
            </w:r>
          </w:p>
        </w:tc>
      </w:tr>
      <w:tr w:rsidR="00796706" w:rsidRPr="00B660C0" w:rsidTr="004B3BBB">
        <w:trPr>
          <w:trHeight w:val="360"/>
        </w:trPr>
        <w:tc>
          <w:tcPr>
            <w:tcW w:w="2547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:rsidR="00796706" w:rsidRPr="00660A0C" w:rsidRDefault="0034401F" w:rsidP="00796706">
            <w:pPr>
              <w:rPr>
                <w:rFonts w:eastAsia="標楷體"/>
                <w:color w:val="0070C0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297621</w:t>
            </w:r>
          </w:p>
        </w:tc>
      </w:tr>
      <w:tr w:rsidR="00796706" w:rsidRPr="00B660C0" w:rsidTr="004B3BBB">
        <w:trPr>
          <w:trHeight w:val="61"/>
        </w:trPr>
        <w:tc>
          <w:tcPr>
            <w:tcW w:w="254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84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1009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34401F">
            <w:pPr>
              <w:rPr>
                <w:rFonts w:eastAsia="標楷體"/>
                <w:lang w:val="pt-BR"/>
              </w:rPr>
            </w:pPr>
            <w:r w:rsidRPr="0034401F">
              <w:rPr>
                <w:rFonts w:eastAsia="標楷體"/>
                <w:lang w:val="pt-BR"/>
              </w:rPr>
              <w:t>0.857086</w:t>
            </w:r>
          </w:p>
        </w:tc>
      </w:tr>
      <w:tr w:rsidR="00796706" w:rsidRPr="00B660C0" w:rsidTr="004B3BBB">
        <w:trPr>
          <w:trHeight w:val="34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34401F" w:rsidP="00796706">
            <w:pPr>
              <w:rPr>
                <w:rFonts w:eastAsia="微軟正黑體"/>
                <w:color w:val="FF0000"/>
              </w:rPr>
            </w:pPr>
            <w:r w:rsidRPr="00D269DC">
              <w:rPr>
                <w:rFonts w:eastAsia="微軟正黑體"/>
                <w:color w:val="FF0000"/>
              </w:rPr>
              <w:t>0.856086</w:t>
            </w:r>
          </w:p>
        </w:tc>
      </w:tr>
      <w:tr w:rsidR="00796706" w:rsidRPr="00B660C0" w:rsidTr="004B3BBB">
        <w:trPr>
          <w:trHeight w:val="5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660A0C" w:rsidRDefault="0034401F" w:rsidP="00796706">
            <w:pPr>
              <w:rPr>
                <w:rFonts w:eastAsia="微軟正黑體"/>
                <w:color w:val="0070C0"/>
              </w:rPr>
            </w:pPr>
            <w:r w:rsidRPr="00660A0C">
              <w:rPr>
                <w:rFonts w:eastAsia="微軟正黑體"/>
                <w:color w:val="0070C0"/>
              </w:rPr>
              <w:t>0.856086</w:t>
            </w:r>
          </w:p>
        </w:tc>
      </w:tr>
      <w:tr w:rsidR="00796706" w:rsidRPr="00B660C0" w:rsidTr="004B3BBB">
        <w:trPr>
          <w:trHeight w:val="50"/>
        </w:trPr>
        <w:tc>
          <w:tcPr>
            <w:tcW w:w="254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660A0C" w:rsidRDefault="0034401F" w:rsidP="00796706">
            <w:pPr>
              <w:rPr>
                <w:rFonts w:eastAsia="微軟正黑體"/>
                <w:color w:val="0070C0"/>
              </w:rPr>
            </w:pPr>
            <w:r w:rsidRPr="00660A0C">
              <w:rPr>
                <w:rFonts w:eastAsia="微軟正黑體"/>
                <w:color w:val="0070C0"/>
              </w:rPr>
              <w:t>0.856086</w:t>
            </w:r>
          </w:p>
        </w:tc>
      </w:tr>
      <w:tr w:rsidR="00796706" w:rsidRPr="00B660C0" w:rsidTr="004B3BBB">
        <w:trPr>
          <w:trHeight w:val="203"/>
        </w:trPr>
        <w:tc>
          <w:tcPr>
            <w:tcW w:w="254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34401F">
            <w:pPr>
              <w:rPr>
                <w:rFonts w:eastAsia="標楷體"/>
                <w:lang w:val="pt-BR"/>
              </w:rPr>
            </w:pPr>
            <w:r w:rsidRPr="0034401F">
              <w:rPr>
                <w:rFonts w:eastAsia="標楷體"/>
                <w:lang w:val="pt-BR"/>
              </w:rPr>
              <w:t>0.533880</w:t>
            </w:r>
          </w:p>
        </w:tc>
      </w:tr>
      <w:tr w:rsidR="00796706" w:rsidRPr="00B660C0" w:rsidTr="004B3BBB">
        <w:trPr>
          <w:trHeight w:val="34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34401F" w:rsidP="00796706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533280</w:t>
            </w:r>
          </w:p>
        </w:tc>
      </w:tr>
      <w:tr w:rsidR="00796706" w:rsidRPr="00B660C0" w:rsidTr="004B3BBB">
        <w:trPr>
          <w:trHeight w:val="5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660A0C" w:rsidRDefault="0034401F" w:rsidP="00796706">
            <w:pPr>
              <w:rPr>
                <w:rFonts w:eastAsia="標楷體"/>
                <w:color w:val="0070C0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533280</w:t>
            </w:r>
          </w:p>
        </w:tc>
      </w:tr>
      <w:tr w:rsidR="00796706" w:rsidRPr="00B660C0" w:rsidTr="004B3BBB">
        <w:trPr>
          <w:trHeight w:val="163"/>
        </w:trPr>
        <w:tc>
          <w:tcPr>
            <w:tcW w:w="254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660A0C" w:rsidRDefault="0034401F" w:rsidP="00796706">
            <w:pPr>
              <w:rPr>
                <w:rFonts w:eastAsia="標楷體"/>
                <w:color w:val="0070C0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533280</w:t>
            </w:r>
          </w:p>
        </w:tc>
      </w:tr>
      <w:tr w:rsidR="00796706" w:rsidRPr="00B660C0" w:rsidTr="004B3BBB">
        <w:trPr>
          <w:trHeight w:val="350"/>
        </w:trPr>
        <w:tc>
          <w:tcPr>
            <w:tcW w:w="254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34401F">
            <w:pPr>
              <w:rPr>
                <w:rFonts w:eastAsia="標楷體"/>
                <w:lang w:val="pt-BR"/>
              </w:rPr>
            </w:pPr>
            <w:r w:rsidRPr="0034401F">
              <w:rPr>
                <w:rFonts w:eastAsia="標楷體"/>
                <w:lang w:val="pt-BR"/>
              </w:rPr>
              <w:t>0.374175</w:t>
            </w:r>
          </w:p>
        </w:tc>
      </w:tr>
      <w:tr w:rsidR="00796706" w:rsidRPr="00B660C0" w:rsidTr="004B3BBB">
        <w:trPr>
          <w:trHeight w:val="5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34401F" w:rsidP="00796706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373776</w:t>
            </w:r>
          </w:p>
        </w:tc>
      </w:tr>
      <w:tr w:rsidR="00796706" w:rsidRPr="00B660C0" w:rsidTr="004B3BBB">
        <w:trPr>
          <w:trHeight w:val="320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660A0C" w:rsidRDefault="0034401F" w:rsidP="00796706">
            <w:pPr>
              <w:rPr>
                <w:rFonts w:eastAsia="標楷體"/>
                <w:color w:val="0070C0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373776</w:t>
            </w:r>
          </w:p>
        </w:tc>
      </w:tr>
      <w:tr w:rsidR="00796706" w:rsidRPr="00B660C0" w:rsidTr="004B3BBB">
        <w:trPr>
          <w:trHeight w:val="50"/>
        </w:trPr>
        <w:tc>
          <w:tcPr>
            <w:tcW w:w="254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660A0C" w:rsidRDefault="0034401F" w:rsidP="00796706">
            <w:pPr>
              <w:rPr>
                <w:rFonts w:eastAsia="標楷體"/>
                <w:color w:val="0070C0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373776</w:t>
            </w:r>
          </w:p>
        </w:tc>
      </w:tr>
      <w:tr w:rsidR="00796706" w:rsidRPr="00B660C0" w:rsidTr="004B3BBB">
        <w:trPr>
          <w:trHeight w:val="50"/>
        </w:trPr>
        <w:tc>
          <w:tcPr>
            <w:tcW w:w="254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84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34401F">
            <w:pPr>
              <w:rPr>
                <w:rFonts w:eastAsia="標楷體"/>
                <w:lang w:val="pt-BR"/>
              </w:rPr>
            </w:pPr>
            <w:r w:rsidRPr="0034401F">
              <w:rPr>
                <w:rFonts w:eastAsia="標楷體"/>
                <w:lang w:val="pt-BR"/>
              </w:rPr>
              <w:t>0.298021</w:t>
            </w:r>
          </w:p>
        </w:tc>
      </w:tr>
      <w:tr w:rsidR="00796706" w:rsidRPr="00B660C0" w:rsidTr="004B3BBB">
        <w:trPr>
          <w:trHeight w:val="112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D269DC" w:rsidRDefault="0034401F" w:rsidP="00796706">
            <w:pPr>
              <w:rPr>
                <w:rFonts w:eastAsia="標楷體"/>
                <w:color w:val="FF0000"/>
                <w:lang w:val="pt-BR"/>
              </w:rPr>
            </w:pPr>
            <w:r w:rsidRPr="00D269DC">
              <w:rPr>
                <w:rFonts w:eastAsia="標楷體"/>
                <w:color w:val="FF0000"/>
                <w:lang w:val="pt-BR"/>
              </w:rPr>
              <w:t>0.297621</w:t>
            </w:r>
          </w:p>
        </w:tc>
      </w:tr>
      <w:tr w:rsidR="00796706" w:rsidRPr="00B660C0" w:rsidTr="004B3BBB">
        <w:trPr>
          <w:trHeight w:val="93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34401F" w:rsidP="00796706">
            <w:pPr>
              <w:rPr>
                <w:rFonts w:eastAsia="標楷體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297621</w:t>
            </w:r>
          </w:p>
        </w:tc>
      </w:tr>
      <w:tr w:rsidR="00796706" w:rsidRPr="00B660C0" w:rsidTr="004B3BBB">
        <w:trPr>
          <w:trHeight w:val="89"/>
        </w:trPr>
        <w:tc>
          <w:tcPr>
            <w:tcW w:w="254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34401F" w:rsidP="00796706">
            <w:pPr>
              <w:rPr>
                <w:rFonts w:eastAsia="標楷體"/>
                <w:lang w:val="pt-BR"/>
              </w:rPr>
            </w:pPr>
            <w:r w:rsidRPr="00660A0C">
              <w:rPr>
                <w:rFonts w:eastAsia="標楷體"/>
                <w:color w:val="0070C0"/>
                <w:lang w:val="pt-BR"/>
              </w:rPr>
              <w:t>0.297621</w:t>
            </w:r>
          </w:p>
        </w:tc>
      </w:tr>
    </w:tbl>
    <w:p w:rsidR="00F41A51" w:rsidRDefault="00F41A51">
      <w:pPr>
        <w:rPr>
          <w:rFonts w:eastAsia="標楷體"/>
          <w:lang w:val="pt-BR"/>
        </w:rPr>
      </w:pPr>
    </w:p>
    <w:p w:rsidR="000054D3" w:rsidRPr="00F41A51" w:rsidRDefault="000054D3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固定</w:t>
      </w:r>
      <w:r>
        <w:rPr>
          <w:rFonts w:eastAsia="標楷體" w:hint="eastAsia"/>
          <w:lang w:val="pt-BR"/>
        </w:rPr>
        <w:t>B</w:t>
      </w:r>
      <w:r>
        <w:rPr>
          <w:rFonts w:eastAsia="標楷體"/>
          <w:lang w:val="pt-BR"/>
        </w:rPr>
        <w:t xml:space="preserve">lock </w:t>
      </w:r>
      <w:r>
        <w:rPr>
          <w:rFonts w:eastAsia="標楷體" w:hint="eastAsia"/>
          <w:lang w:val="pt-BR"/>
        </w:rPr>
        <w:t>S</w:t>
      </w:r>
      <w:r>
        <w:rPr>
          <w:rFonts w:eastAsia="標楷體"/>
          <w:lang w:val="pt-BR"/>
        </w:rPr>
        <w:t>ize</w:t>
      </w:r>
      <w:r>
        <w:rPr>
          <w:rFonts w:eastAsia="標楷體" w:hint="eastAsia"/>
          <w:lang w:val="pt-BR"/>
        </w:rPr>
        <w:t>、</w:t>
      </w:r>
      <w:r>
        <w:rPr>
          <w:rFonts w:eastAsia="標楷體" w:hint="eastAsia"/>
          <w:lang w:val="pt-BR"/>
        </w:rPr>
        <w:t>S</w:t>
      </w:r>
      <w:r>
        <w:rPr>
          <w:rFonts w:eastAsia="標楷體"/>
          <w:lang w:val="pt-BR"/>
        </w:rPr>
        <w:t>et Degre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1984"/>
        <w:gridCol w:w="1009"/>
        <w:gridCol w:w="2756"/>
      </w:tblGrid>
      <w:tr w:rsidR="00486A3E" w:rsidRPr="00B660C0" w:rsidTr="00DB6F23">
        <w:trPr>
          <w:trHeight w:val="310"/>
        </w:trPr>
        <w:tc>
          <w:tcPr>
            <w:tcW w:w="254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28K</w:t>
            </w:r>
          </w:p>
        </w:tc>
        <w:tc>
          <w:tcPr>
            <w:tcW w:w="1984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1009" w:type="dxa"/>
            <w:tcBorders>
              <w:top w:val="doub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doub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486A3E">
              <w:rPr>
                <w:rFonts w:eastAsia="標楷體"/>
                <w:lang w:val="pt-BR"/>
              </w:rPr>
              <w:t>0.380372</w:t>
            </w:r>
          </w:p>
        </w:tc>
      </w:tr>
      <w:tr w:rsidR="00486A3E" w:rsidRPr="00D269DC" w:rsidTr="00DB6F23">
        <w:trPr>
          <w:trHeight w:val="127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486A3E" w:rsidRPr="00D269DC" w:rsidRDefault="00486A3E" w:rsidP="00DB6F23">
            <w:pPr>
              <w:rPr>
                <w:rFonts w:eastAsia="標楷體"/>
                <w:color w:val="FF0000"/>
                <w:lang w:val="pt-BR"/>
              </w:rPr>
            </w:pPr>
            <w:r w:rsidRPr="00486A3E">
              <w:rPr>
                <w:rFonts w:eastAsia="標楷體"/>
                <w:color w:val="FF0000"/>
                <w:lang w:val="pt-BR"/>
              </w:rPr>
              <w:t>0.375775</w:t>
            </w:r>
          </w:p>
        </w:tc>
      </w:tr>
      <w:tr w:rsidR="00486A3E" w:rsidRPr="00D269DC" w:rsidTr="00DB6F23">
        <w:trPr>
          <w:trHeight w:val="110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486A3E" w:rsidRPr="00D269DC" w:rsidRDefault="00486A3E" w:rsidP="00DB6F23">
            <w:pPr>
              <w:rPr>
                <w:rFonts w:eastAsia="標楷體"/>
                <w:color w:val="FF0000"/>
                <w:lang w:val="pt-BR"/>
              </w:rPr>
            </w:pPr>
            <w:r w:rsidRPr="00486A3E">
              <w:rPr>
                <w:rFonts w:eastAsia="標楷體"/>
                <w:color w:val="FF0000"/>
                <w:lang w:val="pt-BR"/>
              </w:rPr>
              <w:t>0.375375</w:t>
            </w:r>
          </w:p>
        </w:tc>
      </w:tr>
      <w:tr w:rsidR="00486A3E" w:rsidRPr="00B660C0" w:rsidTr="00DB6F23">
        <w:trPr>
          <w:trHeight w:val="187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486A3E" w:rsidRPr="00C267F1" w:rsidRDefault="00486A3E" w:rsidP="00DB6F23">
            <w:pPr>
              <w:rPr>
                <w:rFonts w:eastAsia="標楷體"/>
                <w:color w:val="FF0000"/>
                <w:lang w:val="pt-BR"/>
              </w:rPr>
            </w:pPr>
            <w:r w:rsidRPr="00C267F1">
              <w:rPr>
                <w:rFonts w:eastAsia="標楷體"/>
                <w:color w:val="FF0000"/>
                <w:lang w:val="pt-BR"/>
              </w:rPr>
              <w:t>0.373976</w:t>
            </w:r>
          </w:p>
        </w:tc>
      </w:tr>
      <w:tr w:rsidR="00486A3E" w:rsidRPr="00B660C0" w:rsidTr="00DB6F23">
        <w:trPr>
          <w:trHeight w:val="280"/>
        </w:trPr>
        <w:tc>
          <w:tcPr>
            <w:tcW w:w="2547" w:type="dxa"/>
            <w:vMerge w:val="restart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56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1009" w:type="dxa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shd w:val="clear" w:color="auto" w:fill="auto"/>
          </w:tcPr>
          <w:p w:rsidR="00486A3E" w:rsidRPr="00B660C0" w:rsidRDefault="007C4B4C" w:rsidP="00DB6F23">
            <w:pPr>
              <w:rPr>
                <w:rFonts w:eastAsia="標楷體"/>
                <w:lang w:val="pt-BR"/>
              </w:rPr>
            </w:pPr>
            <w:r w:rsidRPr="007C4B4C">
              <w:rPr>
                <w:rFonts w:eastAsia="標楷體"/>
                <w:lang w:val="pt-BR"/>
              </w:rPr>
              <w:t>0.376974</w:t>
            </w:r>
          </w:p>
        </w:tc>
      </w:tr>
      <w:tr w:rsidR="00486A3E" w:rsidRPr="00D269DC" w:rsidTr="00DB6F23">
        <w:trPr>
          <w:trHeight w:val="263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shd w:val="clear" w:color="auto" w:fill="auto"/>
          </w:tcPr>
          <w:p w:rsidR="00486A3E" w:rsidRPr="00D269DC" w:rsidRDefault="007C4B4C" w:rsidP="00DB6F23">
            <w:pPr>
              <w:rPr>
                <w:rFonts w:eastAsia="標楷體"/>
                <w:color w:val="FF0000"/>
                <w:lang w:val="pt-BR"/>
              </w:rPr>
            </w:pPr>
            <w:r w:rsidRPr="007C4B4C">
              <w:rPr>
                <w:rFonts w:eastAsia="標楷體"/>
                <w:color w:val="FF0000"/>
                <w:lang w:val="pt-BR"/>
              </w:rPr>
              <w:t>0.375175</w:t>
            </w:r>
          </w:p>
        </w:tc>
      </w:tr>
      <w:tr w:rsidR="00486A3E" w:rsidRPr="00D269DC" w:rsidTr="00DB6F23">
        <w:trPr>
          <w:trHeight w:val="350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shd w:val="clear" w:color="auto" w:fill="auto"/>
          </w:tcPr>
          <w:p w:rsidR="00486A3E" w:rsidRPr="00D269DC" w:rsidRDefault="007C4B4C" w:rsidP="00DB6F23">
            <w:pPr>
              <w:rPr>
                <w:rFonts w:eastAsia="標楷體"/>
                <w:color w:val="FF0000"/>
                <w:lang w:val="pt-BR"/>
              </w:rPr>
            </w:pPr>
            <w:r w:rsidRPr="007C4B4C">
              <w:rPr>
                <w:rFonts w:eastAsia="標楷體"/>
                <w:color w:val="FF0000"/>
                <w:lang w:val="pt-BR"/>
              </w:rPr>
              <w:t>0.373776</w:t>
            </w:r>
          </w:p>
        </w:tc>
      </w:tr>
      <w:tr w:rsidR="00486A3E" w:rsidRPr="00660A0C" w:rsidTr="00DB6F23">
        <w:trPr>
          <w:trHeight w:val="360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shd w:val="clear" w:color="auto" w:fill="auto"/>
          </w:tcPr>
          <w:p w:rsidR="00486A3E" w:rsidRPr="00660A0C" w:rsidRDefault="007C4B4C" w:rsidP="00DB6F23">
            <w:pPr>
              <w:rPr>
                <w:rFonts w:eastAsia="標楷體"/>
                <w:color w:val="0070C0"/>
                <w:lang w:val="pt-BR"/>
              </w:rPr>
            </w:pPr>
            <w:r w:rsidRPr="007C4B4C">
              <w:rPr>
                <w:rFonts w:eastAsia="標楷體"/>
                <w:color w:val="0070C0"/>
                <w:lang w:val="pt-BR"/>
              </w:rPr>
              <w:t>0.373776</w:t>
            </w:r>
          </w:p>
        </w:tc>
      </w:tr>
      <w:tr w:rsidR="00486A3E" w:rsidRPr="00B660C0" w:rsidTr="00DB6F23">
        <w:trPr>
          <w:trHeight w:val="420"/>
        </w:trPr>
        <w:tc>
          <w:tcPr>
            <w:tcW w:w="2547" w:type="dxa"/>
            <w:vMerge w:val="restart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1009" w:type="dxa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shd w:val="clear" w:color="auto" w:fill="auto"/>
          </w:tcPr>
          <w:p w:rsidR="00486A3E" w:rsidRPr="00B660C0" w:rsidRDefault="007C4B4C" w:rsidP="00DB6F23">
            <w:pPr>
              <w:rPr>
                <w:rFonts w:eastAsia="標楷體"/>
                <w:lang w:val="pt-BR"/>
              </w:rPr>
            </w:pPr>
            <w:r w:rsidRPr="007C4B4C">
              <w:rPr>
                <w:rFonts w:eastAsia="標楷體"/>
                <w:lang w:val="pt-BR"/>
              </w:rPr>
              <w:t>0.374775</w:t>
            </w:r>
          </w:p>
        </w:tc>
      </w:tr>
      <w:tr w:rsidR="00486A3E" w:rsidRPr="00D269DC" w:rsidTr="00DB6F23">
        <w:trPr>
          <w:trHeight w:val="340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shd w:val="clear" w:color="auto" w:fill="auto"/>
          </w:tcPr>
          <w:p w:rsidR="00486A3E" w:rsidRPr="00D269DC" w:rsidRDefault="007C4B4C" w:rsidP="00DB6F23">
            <w:pPr>
              <w:rPr>
                <w:rFonts w:eastAsia="標楷體"/>
                <w:color w:val="FF0000"/>
                <w:lang w:val="pt-BR"/>
              </w:rPr>
            </w:pPr>
            <w:r w:rsidRPr="007C4B4C">
              <w:rPr>
                <w:rFonts w:eastAsia="標楷體"/>
                <w:color w:val="FF0000"/>
                <w:lang w:val="pt-BR"/>
              </w:rPr>
              <w:t>0.373976</w:t>
            </w:r>
          </w:p>
        </w:tc>
      </w:tr>
      <w:tr w:rsidR="00486A3E" w:rsidRPr="00D269DC" w:rsidTr="00DB6F23">
        <w:trPr>
          <w:trHeight w:val="145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shd w:val="clear" w:color="auto" w:fill="auto"/>
          </w:tcPr>
          <w:p w:rsidR="00486A3E" w:rsidRPr="00D269DC" w:rsidRDefault="007C4B4C" w:rsidP="00DB6F23">
            <w:pPr>
              <w:rPr>
                <w:rFonts w:eastAsia="標楷體"/>
                <w:color w:val="FF0000"/>
                <w:lang w:val="pt-BR"/>
              </w:rPr>
            </w:pPr>
            <w:r w:rsidRPr="007C4B4C">
              <w:rPr>
                <w:rFonts w:eastAsia="標楷體"/>
                <w:color w:val="FF0000"/>
                <w:lang w:val="pt-BR"/>
              </w:rPr>
              <w:t>0.373776</w:t>
            </w:r>
          </w:p>
        </w:tc>
      </w:tr>
      <w:tr w:rsidR="00486A3E" w:rsidRPr="00B660C0" w:rsidTr="00DB6F23">
        <w:trPr>
          <w:trHeight w:val="128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shd w:val="clear" w:color="auto" w:fill="auto"/>
          </w:tcPr>
          <w:p w:rsidR="00486A3E" w:rsidRPr="00B660C0" w:rsidRDefault="007C4B4C" w:rsidP="00DB6F23">
            <w:pPr>
              <w:rPr>
                <w:rFonts w:eastAsia="標楷體"/>
                <w:lang w:val="pt-BR"/>
              </w:rPr>
            </w:pPr>
            <w:r w:rsidRPr="007C4B4C">
              <w:rPr>
                <w:rFonts w:eastAsia="標楷體"/>
                <w:color w:val="0070C0"/>
                <w:lang w:val="pt-BR"/>
              </w:rPr>
              <w:t>0.373776</w:t>
            </w:r>
          </w:p>
        </w:tc>
      </w:tr>
      <w:tr w:rsidR="00486A3E" w:rsidRPr="00B660C0" w:rsidTr="00DB6F23">
        <w:trPr>
          <w:trHeight w:val="320"/>
        </w:trPr>
        <w:tc>
          <w:tcPr>
            <w:tcW w:w="2547" w:type="dxa"/>
            <w:vMerge w:val="restart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486A3E" w:rsidRPr="00B660C0" w:rsidRDefault="007C4B4C" w:rsidP="00DB6F23">
            <w:pPr>
              <w:rPr>
                <w:rFonts w:eastAsia="標楷體"/>
                <w:lang w:val="pt-BR"/>
              </w:rPr>
            </w:pPr>
            <w:r w:rsidRPr="007C4B4C">
              <w:rPr>
                <w:rFonts w:eastAsia="標楷體"/>
                <w:lang w:val="pt-BR"/>
              </w:rPr>
              <w:t>0.374175</w:t>
            </w:r>
          </w:p>
        </w:tc>
      </w:tr>
      <w:tr w:rsidR="00486A3E" w:rsidRPr="00D269DC" w:rsidTr="00DB6F23">
        <w:trPr>
          <w:trHeight w:val="300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486A3E" w:rsidRPr="00D269DC" w:rsidRDefault="007C4B4C" w:rsidP="00DB6F23">
            <w:pPr>
              <w:rPr>
                <w:rFonts w:eastAsia="標楷體"/>
                <w:color w:val="FF0000"/>
                <w:lang w:val="pt-BR"/>
              </w:rPr>
            </w:pPr>
            <w:r w:rsidRPr="007C4B4C">
              <w:rPr>
                <w:rFonts w:eastAsia="標楷體"/>
                <w:color w:val="FF0000"/>
                <w:lang w:val="pt-BR"/>
              </w:rPr>
              <w:t>0.373776</w:t>
            </w:r>
          </w:p>
        </w:tc>
      </w:tr>
      <w:tr w:rsidR="00486A3E" w:rsidRPr="00660A0C" w:rsidTr="00DB6F23">
        <w:trPr>
          <w:trHeight w:val="282"/>
        </w:trPr>
        <w:tc>
          <w:tcPr>
            <w:tcW w:w="2547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486A3E" w:rsidRPr="00660A0C" w:rsidRDefault="007C4B4C" w:rsidP="00DB6F23">
            <w:pPr>
              <w:rPr>
                <w:rFonts w:eastAsia="標楷體"/>
                <w:color w:val="0070C0"/>
                <w:lang w:val="pt-BR"/>
              </w:rPr>
            </w:pPr>
            <w:r w:rsidRPr="007C4B4C">
              <w:rPr>
                <w:rFonts w:eastAsia="標楷體"/>
                <w:color w:val="0070C0"/>
                <w:lang w:val="pt-BR"/>
              </w:rPr>
              <w:t>0.373776</w:t>
            </w:r>
          </w:p>
        </w:tc>
      </w:tr>
      <w:tr w:rsidR="00486A3E" w:rsidRPr="00B660C0" w:rsidTr="00DB6F23">
        <w:trPr>
          <w:trHeight w:val="330"/>
        </w:trPr>
        <w:tc>
          <w:tcPr>
            <w:tcW w:w="2547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double" w:sz="4" w:space="0" w:color="auto"/>
            </w:tcBorders>
            <w:shd w:val="clear" w:color="auto" w:fill="auto"/>
          </w:tcPr>
          <w:p w:rsidR="00486A3E" w:rsidRPr="00B660C0" w:rsidRDefault="00486A3E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bottom w:val="double" w:sz="4" w:space="0" w:color="auto"/>
            </w:tcBorders>
            <w:shd w:val="clear" w:color="auto" w:fill="auto"/>
          </w:tcPr>
          <w:p w:rsidR="00486A3E" w:rsidRPr="00B660C0" w:rsidRDefault="007C4B4C" w:rsidP="00DB6F23">
            <w:pPr>
              <w:rPr>
                <w:rFonts w:eastAsia="標楷體"/>
                <w:lang w:val="pt-BR"/>
              </w:rPr>
            </w:pPr>
            <w:r w:rsidRPr="007C4B4C">
              <w:rPr>
                <w:rFonts w:eastAsia="標楷體"/>
                <w:lang w:val="pt-BR"/>
              </w:rPr>
              <w:t>0.373776</w:t>
            </w:r>
          </w:p>
        </w:tc>
      </w:tr>
    </w:tbl>
    <w:p w:rsidR="001B72D4" w:rsidRDefault="001B72D4">
      <w:pPr>
        <w:rPr>
          <w:rFonts w:eastAsia="標楷體"/>
          <w:color w:val="FF0000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47"/>
        <w:gridCol w:w="1984"/>
        <w:gridCol w:w="1009"/>
        <w:gridCol w:w="2756"/>
      </w:tblGrid>
      <w:tr w:rsidR="003208A2" w:rsidRPr="00B660C0" w:rsidTr="00DB6F23">
        <w:trPr>
          <w:trHeight w:val="310"/>
        </w:trPr>
        <w:tc>
          <w:tcPr>
            <w:tcW w:w="254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28K</w:t>
            </w:r>
          </w:p>
        </w:tc>
        <w:tc>
          <w:tcPr>
            <w:tcW w:w="1984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1009" w:type="dxa"/>
            <w:tcBorders>
              <w:top w:val="doub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top w:val="doub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3208A2">
              <w:rPr>
                <w:rFonts w:eastAsia="標楷體"/>
                <w:lang w:val="pt-BR"/>
              </w:rPr>
              <w:t>0.306616</w:t>
            </w:r>
          </w:p>
        </w:tc>
      </w:tr>
      <w:tr w:rsidR="003208A2" w:rsidRPr="00D269DC" w:rsidTr="00DB6F23">
        <w:trPr>
          <w:trHeight w:val="127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3208A2" w:rsidRPr="00D269DC" w:rsidRDefault="003208A2" w:rsidP="00DB6F23">
            <w:pPr>
              <w:rPr>
                <w:rFonts w:eastAsia="標楷體"/>
                <w:color w:val="FF0000"/>
                <w:lang w:val="pt-BR"/>
              </w:rPr>
            </w:pPr>
            <w:r w:rsidRPr="003208A2">
              <w:rPr>
                <w:rFonts w:eastAsia="標楷體"/>
                <w:color w:val="FF0000"/>
                <w:lang w:val="pt-BR"/>
              </w:rPr>
              <w:t>0.302419</w:t>
            </w:r>
          </w:p>
        </w:tc>
      </w:tr>
      <w:tr w:rsidR="003208A2" w:rsidRPr="00D269DC" w:rsidTr="00DB6F23">
        <w:trPr>
          <w:trHeight w:val="110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3208A2" w:rsidRPr="00D269DC" w:rsidRDefault="003208A2" w:rsidP="00DB6F23">
            <w:pPr>
              <w:rPr>
                <w:rFonts w:eastAsia="標楷體"/>
                <w:color w:val="FF0000"/>
                <w:lang w:val="pt-BR"/>
              </w:rPr>
            </w:pPr>
            <w:r w:rsidRPr="003208A2">
              <w:rPr>
                <w:rFonts w:eastAsia="標楷體"/>
                <w:color w:val="FF0000"/>
                <w:lang w:val="pt-BR"/>
              </w:rPr>
              <w:t>0.301819</w:t>
            </w:r>
          </w:p>
        </w:tc>
      </w:tr>
      <w:tr w:rsidR="003208A2" w:rsidRPr="00C267F1" w:rsidTr="00DB6F23">
        <w:trPr>
          <w:trHeight w:val="187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top w:val="sing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top w:val="single" w:sz="4" w:space="0" w:color="auto"/>
            </w:tcBorders>
            <w:shd w:val="clear" w:color="auto" w:fill="auto"/>
          </w:tcPr>
          <w:p w:rsidR="003208A2" w:rsidRPr="00C267F1" w:rsidRDefault="003208A2" w:rsidP="00DB6F23">
            <w:pPr>
              <w:rPr>
                <w:rFonts w:eastAsia="標楷體"/>
                <w:color w:val="FF0000"/>
                <w:lang w:val="pt-BR"/>
              </w:rPr>
            </w:pPr>
            <w:r w:rsidRPr="003208A2">
              <w:rPr>
                <w:rFonts w:eastAsia="標楷體"/>
                <w:color w:val="FF0000"/>
                <w:lang w:val="pt-BR"/>
              </w:rPr>
              <w:t>0.299420</w:t>
            </w:r>
          </w:p>
        </w:tc>
      </w:tr>
      <w:tr w:rsidR="003208A2" w:rsidRPr="00B660C0" w:rsidTr="00DB6F23">
        <w:trPr>
          <w:trHeight w:val="280"/>
        </w:trPr>
        <w:tc>
          <w:tcPr>
            <w:tcW w:w="2547" w:type="dxa"/>
            <w:vMerge w:val="restart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lastRenderedPageBreak/>
              <w:t>256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1009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3208A2">
              <w:rPr>
                <w:rFonts w:eastAsia="標楷體"/>
                <w:lang w:val="pt-BR"/>
              </w:rPr>
              <w:t>0.302219</w:t>
            </w:r>
          </w:p>
        </w:tc>
      </w:tr>
      <w:tr w:rsidR="003208A2" w:rsidRPr="00D269DC" w:rsidTr="00DB6F23">
        <w:trPr>
          <w:trHeight w:val="263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shd w:val="clear" w:color="auto" w:fill="auto"/>
          </w:tcPr>
          <w:p w:rsidR="003208A2" w:rsidRPr="00D269DC" w:rsidRDefault="003208A2" w:rsidP="00DB6F23">
            <w:pPr>
              <w:rPr>
                <w:rFonts w:eastAsia="標楷體"/>
                <w:color w:val="FF0000"/>
                <w:lang w:val="pt-BR"/>
              </w:rPr>
            </w:pPr>
            <w:r w:rsidRPr="003208A2">
              <w:rPr>
                <w:rFonts w:eastAsia="標楷體"/>
                <w:color w:val="FF0000"/>
                <w:lang w:val="pt-BR"/>
              </w:rPr>
              <w:t>0.299620</w:t>
            </w:r>
          </w:p>
        </w:tc>
      </w:tr>
      <w:tr w:rsidR="003208A2" w:rsidRPr="00D269DC" w:rsidTr="00DB6F23">
        <w:trPr>
          <w:trHeight w:val="350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shd w:val="clear" w:color="auto" w:fill="auto"/>
          </w:tcPr>
          <w:p w:rsidR="003208A2" w:rsidRPr="00D269DC" w:rsidRDefault="003208A2" w:rsidP="00DB6F23">
            <w:pPr>
              <w:rPr>
                <w:rFonts w:eastAsia="標楷體"/>
                <w:color w:val="FF0000"/>
                <w:lang w:val="pt-BR"/>
              </w:rPr>
            </w:pPr>
            <w:r w:rsidRPr="003208A2">
              <w:rPr>
                <w:rFonts w:eastAsia="標楷體"/>
                <w:color w:val="FF0000"/>
                <w:lang w:val="pt-BR"/>
              </w:rPr>
              <w:t>0.297621</w:t>
            </w:r>
          </w:p>
        </w:tc>
      </w:tr>
      <w:tr w:rsidR="003208A2" w:rsidRPr="00660A0C" w:rsidTr="00DB6F23">
        <w:trPr>
          <w:trHeight w:val="360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shd w:val="clear" w:color="auto" w:fill="auto"/>
          </w:tcPr>
          <w:p w:rsidR="003208A2" w:rsidRPr="00660A0C" w:rsidRDefault="003208A2" w:rsidP="00DB6F23">
            <w:pPr>
              <w:rPr>
                <w:rFonts w:eastAsia="標楷體"/>
                <w:color w:val="0070C0"/>
                <w:lang w:val="pt-BR"/>
              </w:rPr>
            </w:pPr>
            <w:r w:rsidRPr="003208A2">
              <w:rPr>
                <w:rFonts w:eastAsia="標楷體"/>
                <w:color w:val="0070C0"/>
                <w:lang w:val="pt-BR"/>
              </w:rPr>
              <w:t>0.297621</w:t>
            </w:r>
          </w:p>
        </w:tc>
      </w:tr>
      <w:tr w:rsidR="003208A2" w:rsidRPr="00B660C0" w:rsidTr="00DB6F23">
        <w:trPr>
          <w:trHeight w:val="420"/>
        </w:trPr>
        <w:tc>
          <w:tcPr>
            <w:tcW w:w="2547" w:type="dxa"/>
            <w:vMerge w:val="restart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1009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3208A2">
              <w:rPr>
                <w:rFonts w:eastAsia="標楷體"/>
                <w:lang w:val="pt-BR"/>
              </w:rPr>
              <w:t>0.299220</w:t>
            </w:r>
          </w:p>
        </w:tc>
      </w:tr>
      <w:tr w:rsidR="003208A2" w:rsidRPr="00D269DC" w:rsidTr="00DB6F23">
        <w:trPr>
          <w:trHeight w:val="340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shd w:val="clear" w:color="auto" w:fill="auto"/>
          </w:tcPr>
          <w:p w:rsidR="003208A2" w:rsidRPr="00D269DC" w:rsidRDefault="003208A2" w:rsidP="00DB6F23">
            <w:pPr>
              <w:rPr>
                <w:rFonts w:eastAsia="標楷體"/>
                <w:color w:val="FF0000"/>
                <w:lang w:val="pt-BR"/>
              </w:rPr>
            </w:pPr>
            <w:r w:rsidRPr="003208A2">
              <w:rPr>
                <w:rFonts w:eastAsia="標楷體"/>
                <w:color w:val="FF0000"/>
                <w:lang w:val="pt-BR"/>
              </w:rPr>
              <w:t>0.297821</w:t>
            </w:r>
          </w:p>
        </w:tc>
      </w:tr>
      <w:tr w:rsidR="003208A2" w:rsidRPr="00D269DC" w:rsidTr="00DB6F23">
        <w:trPr>
          <w:trHeight w:val="145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shd w:val="clear" w:color="auto" w:fill="auto"/>
          </w:tcPr>
          <w:p w:rsidR="003208A2" w:rsidRPr="00D269DC" w:rsidRDefault="003208A2" w:rsidP="00DB6F23">
            <w:pPr>
              <w:rPr>
                <w:rFonts w:eastAsia="標楷體"/>
                <w:color w:val="FF0000"/>
                <w:lang w:val="pt-BR"/>
              </w:rPr>
            </w:pPr>
            <w:r w:rsidRPr="003208A2">
              <w:rPr>
                <w:rFonts w:eastAsia="標楷體"/>
                <w:color w:val="FF0000"/>
                <w:lang w:val="pt-BR"/>
              </w:rPr>
              <w:t>0.297621</w:t>
            </w:r>
          </w:p>
        </w:tc>
      </w:tr>
      <w:tr w:rsidR="003208A2" w:rsidRPr="00B660C0" w:rsidTr="00DB6F23">
        <w:trPr>
          <w:trHeight w:val="128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3208A2">
              <w:rPr>
                <w:rFonts w:eastAsia="標楷體"/>
                <w:color w:val="0070C0"/>
                <w:lang w:val="pt-BR"/>
              </w:rPr>
              <w:t>0.297621</w:t>
            </w:r>
          </w:p>
        </w:tc>
      </w:tr>
      <w:tr w:rsidR="003208A2" w:rsidRPr="00B660C0" w:rsidTr="00DB6F23">
        <w:trPr>
          <w:trHeight w:val="320"/>
        </w:trPr>
        <w:tc>
          <w:tcPr>
            <w:tcW w:w="2547" w:type="dxa"/>
            <w:vMerge w:val="restart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1984" w:type="dxa"/>
            <w:vMerge w:val="restart"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3208A2">
              <w:rPr>
                <w:rFonts w:eastAsia="標楷體"/>
                <w:lang w:val="pt-BR"/>
              </w:rPr>
              <w:t>0.298021</w:t>
            </w:r>
          </w:p>
        </w:tc>
      </w:tr>
      <w:tr w:rsidR="003208A2" w:rsidRPr="00D269DC" w:rsidTr="00DB6F23">
        <w:trPr>
          <w:trHeight w:val="300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3208A2" w:rsidRPr="00D269DC" w:rsidRDefault="003208A2" w:rsidP="00DB6F23">
            <w:pPr>
              <w:rPr>
                <w:rFonts w:eastAsia="標楷體"/>
                <w:color w:val="FF0000"/>
                <w:lang w:val="pt-BR"/>
              </w:rPr>
            </w:pPr>
            <w:r w:rsidRPr="003208A2">
              <w:rPr>
                <w:rFonts w:eastAsia="標楷體"/>
                <w:color w:val="FF0000"/>
                <w:lang w:val="pt-BR"/>
              </w:rPr>
              <w:t>0.297621</w:t>
            </w:r>
          </w:p>
        </w:tc>
      </w:tr>
      <w:tr w:rsidR="003208A2" w:rsidRPr="00660A0C" w:rsidTr="00DB6F23">
        <w:trPr>
          <w:trHeight w:val="282"/>
        </w:trPr>
        <w:tc>
          <w:tcPr>
            <w:tcW w:w="2547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sing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</w:tcPr>
          <w:p w:rsidR="003208A2" w:rsidRPr="00660A0C" w:rsidRDefault="003208A2" w:rsidP="00DB6F23">
            <w:pPr>
              <w:rPr>
                <w:rFonts w:eastAsia="標楷體"/>
                <w:color w:val="0070C0"/>
                <w:lang w:val="pt-BR"/>
              </w:rPr>
            </w:pPr>
            <w:r w:rsidRPr="003208A2">
              <w:rPr>
                <w:rFonts w:eastAsia="標楷體"/>
                <w:color w:val="0070C0"/>
                <w:lang w:val="pt-BR"/>
              </w:rPr>
              <w:t>0.297621</w:t>
            </w:r>
          </w:p>
        </w:tc>
      </w:tr>
      <w:tr w:rsidR="003208A2" w:rsidRPr="00B660C0" w:rsidTr="00DB6F23">
        <w:trPr>
          <w:trHeight w:val="330"/>
        </w:trPr>
        <w:tc>
          <w:tcPr>
            <w:tcW w:w="2547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984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</w:p>
        </w:tc>
        <w:tc>
          <w:tcPr>
            <w:tcW w:w="1009" w:type="dxa"/>
            <w:tcBorders>
              <w:bottom w:val="doub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56" w:type="dxa"/>
            <w:tcBorders>
              <w:bottom w:val="double" w:sz="4" w:space="0" w:color="auto"/>
            </w:tcBorders>
            <w:shd w:val="clear" w:color="auto" w:fill="auto"/>
          </w:tcPr>
          <w:p w:rsidR="003208A2" w:rsidRPr="00B660C0" w:rsidRDefault="003208A2" w:rsidP="00DB6F23">
            <w:pPr>
              <w:rPr>
                <w:rFonts w:eastAsia="標楷體"/>
                <w:lang w:val="pt-BR"/>
              </w:rPr>
            </w:pPr>
            <w:r w:rsidRPr="003208A2">
              <w:rPr>
                <w:rFonts w:eastAsia="標楷體"/>
                <w:lang w:val="pt-BR"/>
              </w:rPr>
              <w:t>0.297621</w:t>
            </w:r>
          </w:p>
        </w:tc>
      </w:tr>
    </w:tbl>
    <w:p w:rsidR="003208A2" w:rsidRPr="0014216B" w:rsidRDefault="003208A2">
      <w:pPr>
        <w:rPr>
          <w:rFonts w:eastAsia="標楷體"/>
          <w:color w:val="FF0000"/>
          <w:lang w:val="pt-BR"/>
        </w:rPr>
      </w:pPr>
    </w:p>
    <w:sectPr w:rsidR="003208A2" w:rsidRPr="0014216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4645" w:rsidRDefault="00634645" w:rsidP="00BD542F">
      <w:r>
        <w:separator/>
      </w:r>
    </w:p>
  </w:endnote>
  <w:endnote w:type="continuationSeparator" w:id="0">
    <w:p w:rsidR="00634645" w:rsidRDefault="00634645" w:rsidP="00BD5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4645" w:rsidRDefault="00634645" w:rsidP="00BD542F">
      <w:r>
        <w:separator/>
      </w:r>
    </w:p>
  </w:footnote>
  <w:footnote w:type="continuationSeparator" w:id="0">
    <w:p w:rsidR="00634645" w:rsidRDefault="00634645" w:rsidP="00BD5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00059"/>
    <w:multiLevelType w:val="hybridMultilevel"/>
    <w:tmpl w:val="74D0CA08"/>
    <w:lvl w:ilvl="0" w:tplc="58A8BFC4">
      <w:start w:val="1"/>
      <w:numFmt w:val="decimal"/>
      <w:lvlText w:val="(%1)"/>
      <w:lvlJc w:val="left"/>
      <w:pPr>
        <w:tabs>
          <w:tab w:val="num" w:pos="630"/>
        </w:tabs>
        <w:ind w:left="630" w:hanging="39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" w15:restartNumberingAfterBreak="0">
    <w:nsid w:val="27EE0F19"/>
    <w:multiLevelType w:val="hybridMultilevel"/>
    <w:tmpl w:val="EB547C1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67A04490"/>
    <w:multiLevelType w:val="hybridMultilevel"/>
    <w:tmpl w:val="63D45418"/>
    <w:lvl w:ilvl="0" w:tplc="04090019">
      <w:start w:val="1"/>
      <w:numFmt w:val="ideographTraditional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772C1958"/>
    <w:multiLevelType w:val="hybridMultilevel"/>
    <w:tmpl w:val="037647A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CA2170F"/>
    <w:multiLevelType w:val="hybridMultilevel"/>
    <w:tmpl w:val="8F788AD4"/>
    <w:lvl w:ilvl="0" w:tplc="04090019">
      <w:start w:val="1"/>
      <w:numFmt w:val="ideographTraditional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QxM7YwMbGwMDVQ0lEKTi0uzszPAykwqQUAkqVSfCwAAAA="/>
  </w:docVars>
  <w:rsids>
    <w:rsidRoot w:val="00012234"/>
    <w:rsid w:val="000005E0"/>
    <w:rsid w:val="00002838"/>
    <w:rsid w:val="00002D93"/>
    <w:rsid w:val="000036F7"/>
    <w:rsid w:val="000054D3"/>
    <w:rsid w:val="00006C3C"/>
    <w:rsid w:val="00007C76"/>
    <w:rsid w:val="00010870"/>
    <w:rsid w:val="00011B25"/>
    <w:rsid w:val="000121DE"/>
    <w:rsid w:val="00012234"/>
    <w:rsid w:val="00012557"/>
    <w:rsid w:val="00014509"/>
    <w:rsid w:val="0001586F"/>
    <w:rsid w:val="00016CE9"/>
    <w:rsid w:val="0002261C"/>
    <w:rsid w:val="000256C5"/>
    <w:rsid w:val="000277F8"/>
    <w:rsid w:val="00030C01"/>
    <w:rsid w:val="00030ED1"/>
    <w:rsid w:val="000335E5"/>
    <w:rsid w:val="00033A8F"/>
    <w:rsid w:val="0003437B"/>
    <w:rsid w:val="00035E37"/>
    <w:rsid w:val="0003612D"/>
    <w:rsid w:val="0003742A"/>
    <w:rsid w:val="000402FF"/>
    <w:rsid w:val="000404E9"/>
    <w:rsid w:val="00041677"/>
    <w:rsid w:val="00041B0A"/>
    <w:rsid w:val="00044DA0"/>
    <w:rsid w:val="00044F5C"/>
    <w:rsid w:val="00044FBF"/>
    <w:rsid w:val="000452FF"/>
    <w:rsid w:val="0004534B"/>
    <w:rsid w:val="0004565A"/>
    <w:rsid w:val="00045A3E"/>
    <w:rsid w:val="000478F8"/>
    <w:rsid w:val="000479E0"/>
    <w:rsid w:val="000501C0"/>
    <w:rsid w:val="00050750"/>
    <w:rsid w:val="00050BCF"/>
    <w:rsid w:val="00051077"/>
    <w:rsid w:val="000538E8"/>
    <w:rsid w:val="000545AC"/>
    <w:rsid w:val="00055781"/>
    <w:rsid w:val="00056567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3D06"/>
    <w:rsid w:val="00074C9E"/>
    <w:rsid w:val="000759CE"/>
    <w:rsid w:val="00075ECD"/>
    <w:rsid w:val="00076261"/>
    <w:rsid w:val="0007644A"/>
    <w:rsid w:val="0007795A"/>
    <w:rsid w:val="00077BA7"/>
    <w:rsid w:val="000801C4"/>
    <w:rsid w:val="00082968"/>
    <w:rsid w:val="000837AF"/>
    <w:rsid w:val="00083A30"/>
    <w:rsid w:val="0008473D"/>
    <w:rsid w:val="00086CE4"/>
    <w:rsid w:val="0008734F"/>
    <w:rsid w:val="000875B7"/>
    <w:rsid w:val="00091411"/>
    <w:rsid w:val="000918CF"/>
    <w:rsid w:val="00092620"/>
    <w:rsid w:val="000940C7"/>
    <w:rsid w:val="000944A6"/>
    <w:rsid w:val="00094C5D"/>
    <w:rsid w:val="00095809"/>
    <w:rsid w:val="00095E42"/>
    <w:rsid w:val="00096941"/>
    <w:rsid w:val="000977E3"/>
    <w:rsid w:val="00097A2C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7B6"/>
    <w:rsid w:val="000B28BF"/>
    <w:rsid w:val="000B481C"/>
    <w:rsid w:val="000B76D1"/>
    <w:rsid w:val="000C113E"/>
    <w:rsid w:val="000C197B"/>
    <w:rsid w:val="000C2FD1"/>
    <w:rsid w:val="000C440A"/>
    <w:rsid w:val="000C5504"/>
    <w:rsid w:val="000C5BFA"/>
    <w:rsid w:val="000C6BBC"/>
    <w:rsid w:val="000C777D"/>
    <w:rsid w:val="000D1983"/>
    <w:rsid w:val="000D2A57"/>
    <w:rsid w:val="000D4525"/>
    <w:rsid w:val="000D5AA6"/>
    <w:rsid w:val="000D6051"/>
    <w:rsid w:val="000D6143"/>
    <w:rsid w:val="000D779F"/>
    <w:rsid w:val="000E3165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AA6"/>
    <w:rsid w:val="001150EC"/>
    <w:rsid w:val="00115EAE"/>
    <w:rsid w:val="0012242A"/>
    <w:rsid w:val="001236CD"/>
    <w:rsid w:val="00127380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403AB"/>
    <w:rsid w:val="00141D60"/>
    <w:rsid w:val="0014216B"/>
    <w:rsid w:val="00142219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61506"/>
    <w:rsid w:val="00161B49"/>
    <w:rsid w:val="001640F2"/>
    <w:rsid w:val="00165EC2"/>
    <w:rsid w:val="001668CD"/>
    <w:rsid w:val="00166E9E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E04"/>
    <w:rsid w:val="0018089A"/>
    <w:rsid w:val="00182B94"/>
    <w:rsid w:val="00182F48"/>
    <w:rsid w:val="00185A94"/>
    <w:rsid w:val="001864D0"/>
    <w:rsid w:val="0018740F"/>
    <w:rsid w:val="001916D7"/>
    <w:rsid w:val="0019380C"/>
    <w:rsid w:val="0019417B"/>
    <w:rsid w:val="001942C6"/>
    <w:rsid w:val="0019485D"/>
    <w:rsid w:val="00195606"/>
    <w:rsid w:val="00195A0C"/>
    <w:rsid w:val="001A0224"/>
    <w:rsid w:val="001A0861"/>
    <w:rsid w:val="001A126F"/>
    <w:rsid w:val="001A1E7B"/>
    <w:rsid w:val="001A51D4"/>
    <w:rsid w:val="001A5240"/>
    <w:rsid w:val="001A58B3"/>
    <w:rsid w:val="001A59AA"/>
    <w:rsid w:val="001A5CD8"/>
    <w:rsid w:val="001A7007"/>
    <w:rsid w:val="001A7081"/>
    <w:rsid w:val="001B22A9"/>
    <w:rsid w:val="001B35E1"/>
    <w:rsid w:val="001B3AA1"/>
    <w:rsid w:val="001B45E6"/>
    <w:rsid w:val="001B597F"/>
    <w:rsid w:val="001B64E7"/>
    <w:rsid w:val="001B6E90"/>
    <w:rsid w:val="001B72D4"/>
    <w:rsid w:val="001B7729"/>
    <w:rsid w:val="001C220F"/>
    <w:rsid w:val="001C274B"/>
    <w:rsid w:val="001C2EED"/>
    <w:rsid w:val="001C35D3"/>
    <w:rsid w:val="001C363F"/>
    <w:rsid w:val="001C382B"/>
    <w:rsid w:val="001C59D0"/>
    <w:rsid w:val="001C630F"/>
    <w:rsid w:val="001C6441"/>
    <w:rsid w:val="001D038B"/>
    <w:rsid w:val="001D06BD"/>
    <w:rsid w:val="001D0F28"/>
    <w:rsid w:val="001D1E6F"/>
    <w:rsid w:val="001D27ED"/>
    <w:rsid w:val="001D2E90"/>
    <w:rsid w:val="001D3E28"/>
    <w:rsid w:val="001D4603"/>
    <w:rsid w:val="001D4710"/>
    <w:rsid w:val="001D7523"/>
    <w:rsid w:val="001E13BD"/>
    <w:rsid w:val="001E17CC"/>
    <w:rsid w:val="001E1AA5"/>
    <w:rsid w:val="001E2F19"/>
    <w:rsid w:val="001E3575"/>
    <w:rsid w:val="001E6A8B"/>
    <w:rsid w:val="001E6DF1"/>
    <w:rsid w:val="001E6E89"/>
    <w:rsid w:val="001F1694"/>
    <w:rsid w:val="001F2661"/>
    <w:rsid w:val="001F3CD3"/>
    <w:rsid w:val="001F43DD"/>
    <w:rsid w:val="001F65FE"/>
    <w:rsid w:val="001F70E6"/>
    <w:rsid w:val="001F7627"/>
    <w:rsid w:val="00200ED4"/>
    <w:rsid w:val="00200EDA"/>
    <w:rsid w:val="00202AC0"/>
    <w:rsid w:val="00203492"/>
    <w:rsid w:val="002036C4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31E8"/>
    <w:rsid w:val="00223681"/>
    <w:rsid w:val="00224387"/>
    <w:rsid w:val="00225321"/>
    <w:rsid w:val="002271C1"/>
    <w:rsid w:val="002277F0"/>
    <w:rsid w:val="0023111E"/>
    <w:rsid w:val="00231916"/>
    <w:rsid w:val="00232804"/>
    <w:rsid w:val="00232D7B"/>
    <w:rsid w:val="00232E0E"/>
    <w:rsid w:val="00234255"/>
    <w:rsid w:val="00235B66"/>
    <w:rsid w:val="00236C99"/>
    <w:rsid w:val="002374A1"/>
    <w:rsid w:val="00237B1A"/>
    <w:rsid w:val="0024206D"/>
    <w:rsid w:val="002421A8"/>
    <w:rsid w:val="00242681"/>
    <w:rsid w:val="00242811"/>
    <w:rsid w:val="00243C08"/>
    <w:rsid w:val="0024605E"/>
    <w:rsid w:val="002461CE"/>
    <w:rsid w:val="00246925"/>
    <w:rsid w:val="00247532"/>
    <w:rsid w:val="0024754F"/>
    <w:rsid w:val="00251FE9"/>
    <w:rsid w:val="0025212F"/>
    <w:rsid w:val="00254199"/>
    <w:rsid w:val="002542BE"/>
    <w:rsid w:val="002565AD"/>
    <w:rsid w:val="002568F4"/>
    <w:rsid w:val="00256A6C"/>
    <w:rsid w:val="00260351"/>
    <w:rsid w:val="002619BF"/>
    <w:rsid w:val="00261FD1"/>
    <w:rsid w:val="00262255"/>
    <w:rsid w:val="00263B53"/>
    <w:rsid w:val="00263D81"/>
    <w:rsid w:val="00264BBC"/>
    <w:rsid w:val="00265790"/>
    <w:rsid w:val="00265FAA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3CB"/>
    <w:rsid w:val="00284428"/>
    <w:rsid w:val="002850B1"/>
    <w:rsid w:val="00291393"/>
    <w:rsid w:val="00292AFF"/>
    <w:rsid w:val="002944C0"/>
    <w:rsid w:val="00294B30"/>
    <w:rsid w:val="002961A6"/>
    <w:rsid w:val="002968C3"/>
    <w:rsid w:val="002A0B78"/>
    <w:rsid w:val="002A0EF0"/>
    <w:rsid w:val="002A1D62"/>
    <w:rsid w:val="002A32C8"/>
    <w:rsid w:val="002A3AC3"/>
    <w:rsid w:val="002A3EF8"/>
    <w:rsid w:val="002A4680"/>
    <w:rsid w:val="002A4B39"/>
    <w:rsid w:val="002A6580"/>
    <w:rsid w:val="002A7EAD"/>
    <w:rsid w:val="002B019A"/>
    <w:rsid w:val="002B1105"/>
    <w:rsid w:val="002B1349"/>
    <w:rsid w:val="002B151B"/>
    <w:rsid w:val="002B17A6"/>
    <w:rsid w:val="002B2B35"/>
    <w:rsid w:val="002B3738"/>
    <w:rsid w:val="002B4CCA"/>
    <w:rsid w:val="002B6216"/>
    <w:rsid w:val="002B6AFB"/>
    <w:rsid w:val="002B74CF"/>
    <w:rsid w:val="002B79F3"/>
    <w:rsid w:val="002C25B6"/>
    <w:rsid w:val="002C294B"/>
    <w:rsid w:val="002C334E"/>
    <w:rsid w:val="002C4897"/>
    <w:rsid w:val="002C5459"/>
    <w:rsid w:val="002C66BB"/>
    <w:rsid w:val="002C673B"/>
    <w:rsid w:val="002C7478"/>
    <w:rsid w:val="002C7704"/>
    <w:rsid w:val="002C7C65"/>
    <w:rsid w:val="002D0102"/>
    <w:rsid w:val="002D173D"/>
    <w:rsid w:val="002D24D2"/>
    <w:rsid w:val="002D2BC8"/>
    <w:rsid w:val="002D3557"/>
    <w:rsid w:val="002D4A0B"/>
    <w:rsid w:val="002D6671"/>
    <w:rsid w:val="002D7B45"/>
    <w:rsid w:val="002E1E1F"/>
    <w:rsid w:val="002E2189"/>
    <w:rsid w:val="002E258B"/>
    <w:rsid w:val="002E376E"/>
    <w:rsid w:val="002E4601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6347"/>
    <w:rsid w:val="002F6452"/>
    <w:rsid w:val="00303346"/>
    <w:rsid w:val="0030341A"/>
    <w:rsid w:val="0030767B"/>
    <w:rsid w:val="003078D0"/>
    <w:rsid w:val="00311500"/>
    <w:rsid w:val="00313FD1"/>
    <w:rsid w:val="003143C6"/>
    <w:rsid w:val="00314DAC"/>
    <w:rsid w:val="00316028"/>
    <w:rsid w:val="003208A2"/>
    <w:rsid w:val="00320F34"/>
    <w:rsid w:val="00321208"/>
    <w:rsid w:val="00321769"/>
    <w:rsid w:val="00323023"/>
    <w:rsid w:val="003231F4"/>
    <w:rsid w:val="003238CE"/>
    <w:rsid w:val="0032556E"/>
    <w:rsid w:val="00325C5E"/>
    <w:rsid w:val="003263FD"/>
    <w:rsid w:val="003274B2"/>
    <w:rsid w:val="003309F4"/>
    <w:rsid w:val="00330D6F"/>
    <w:rsid w:val="00331257"/>
    <w:rsid w:val="003313B6"/>
    <w:rsid w:val="00332902"/>
    <w:rsid w:val="00332DB8"/>
    <w:rsid w:val="00334F47"/>
    <w:rsid w:val="0033562D"/>
    <w:rsid w:val="00335D3B"/>
    <w:rsid w:val="003361BE"/>
    <w:rsid w:val="00336511"/>
    <w:rsid w:val="003373E9"/>
    <w:rsid w:val="003401E5"/>
    <w:rsid w:val="003417A0"/>
    <w:rsid w:val="00341DE0"/>
    <w:rsid w:val="00341FB8"/>
    <w:rsid w:val="00341FDC"/>
    <w:rsid w:val="0034401F"/>
    <w:rsid w:val="0034412A"/>
    <w:rsid w:val="00344291"/>
    <w:rsid w:val="00345234"/>
    <w:rsid w:val="003458BF"/>
    <w:rsid w:val="00345E80"/>
    <w:rsid w:val="003463E5"/>
    <w:rsid w:val="00350B06"/>
    <w:rsid w:val="003519A8"/>
    <w:rsid w:val="00352F44"/>
    <w:rsid w:val="00353021"/>
    <w:rsid w:val="0035542D"/>
    <w:rsid w:val="0035575A"/>
    <w:rsid w:val="00356247"/>
    <w:rsid w:val="00357B3A"/>
    <w:rsid w:val="00360014"/>
    <w:rsid w:val="0036002E"/>
    <w:rsid w:val="003601D8"/>
    <w:rsid w:val="00361180"/>
    <w:rsid w:val="003616F0"/>
    <w:rsid w:val="00361BF4"/>
    <w:rsid w:val="0036376F"/>
    <w:rsid w:val="003640D0"/>
    <w:rsid w:val="00364D33"/>
    <w:rsid w:val="00366F89"/>
    <w:rsid w:val="0037064F"/>
    <w:rsid w:val="00370F84"/>
    <w:rsid w:val="00371AC7"/>
    <w:rsid w:val="00372141"/>
    <w:rsid w:val="00373C3A"/>
    <w:rsid w:val="00374F8F"/>
    <w:rsid w:val="00376657"/>
    <w:rsid w:val="0037672B"/>
    <w:rsid w:val="00377439"/>
    <w:rsid w:val="00381029"/>
    <w:rsid w:val="00381A59"/>
    <w:rsid w:val="00382993"/>
    <w:rsid w:val="00390FBA"/>
    <w:rsid w:val="00394ABC"/>
    <w:rsid w:val="00394C16"/>
    <w:rsid w:val="00394E68"/>
    <w:rsid w:val="0039626D"/>
    <w:rsid w:val="003A0ED2"/>
    <w:rsid w:val="003A3252"/>
    <w:rsid w:val="003A3275"/>
    <w:rsid w:val="003A3856"/>
    <w:rsid w:val="003A4112"/>
    <w:rsid w:val="003A68F8"/>
    <w:rsid w:val="003A73A4"/>
    <w:rsid w:val="003A7D7C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6D6"/>
    <w:rsid w:val="003C38C5"/>
    <w:rsid w:val="003C494D"/>
    <w:rsid w:val="003D13DB"/>
    <w:rsid w:val="003D156E"/>
    <w:rsid w:val="003D1B88"/>
    <w:rsid w:val="003D2154"/>
    <w:rsid w:val="003D3A31"/>
    <w:rsid w:val="003D48C6"/>
    <w:rsid w:val="003E16BC"/>
    <w:rsid w:val="003E288D"/>
    <w:rsid w:val="003E4C09"/>
    <w:rsid w:val="003E7A41"/>
    <w:rsid w:val="003E7AC9"/>
    <w:rsid w:val="003F1C2C"/>
    <w:rsid w:val="003F1D18"/>
    <w:rsid w:val="003F1EF6"/>
    <w:rsid w:val="003F27EE"/>
    <w:rsid w:val="003F2A9F"/>
    <w:rsid w:val="003F2DE7"/>
    <w:rsid w:val="003F46B1"/>
    <w:rsid w:val="003F5464"/>
    <w:rsid w:val="003F5BCC"/>
    <w:rsid w:val="003F6554"/>
    <w:rsid w:val="00401422"/>
    <w:rsid w:val="00401AED"/>
    <w:rsid w:val="0040209C"/>
    <w:rsid w:val="0040415F"/>
    <w:rsid w:val="004046D9"/>
    <w:rsid w:val="0040720D"/>
    <w:rsid w:val="00407D96"/>
    <w:rsid w:val="004102D0"/>
    <w:rsid w:val="004108C9"/>
    <w:rsid w:val="00415502"/>
    <w:rsid w:val="00416754"/>
    <w:rsid w:val="00416B62"/>
    <w:rsid w:val="0041738D"/>
    <w:rsid w:val="00417858"/>
    <w:rsid w:val="004206D0"/>
    <w:rsid w:val="00425BFA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7196"/>
    <w:rsid w:val="00441A11"/>
    <w:rsid w:val="0044213B"/>
    <w:rsid w:val="00446AD1"/>
    <w:rsid w:val="004474DA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60AB3"/>
    <w:rsid w:val="00461E97"/>
    <w:rsid w:val="004628FF"/>
    <w:rsid w:val="004633FD"/>
    <w:rsid w:val="00463D9E"/>
    <w:rsid w:val="004659F9"/>
    <w:rsid w:val="00465C83"/>
    <w:rsid w:val="00465D87"/>
    <w:rsid w:val="00466A43"/>
    <w:rsid w:val="004675C7"/>
    <w:rsid w:val="00470AA8"/>
    <w:rsid w:val="004714BC"/>
    <w:rsid w:val="00474952"/>
    <w:rsid w:val="00475042"/>
    <w:rsid w:val="004751EB"/>
    <w:rsid w:val="004752E8"/>
    <w:rsid w:val="00476D80"/>
    <w:rsid w:val="00480C97"/>
    <w:rsid w:val="004816E0"/>
    <w:rsid w:val="00481C27"/>
    <w:rsid w:val="00481C90"/>
    <w:rsid w:val="00481E3B"/>
    <w:rsid w:val="00481F06"/>
    <w:rsid w:val="00482AEF"/>
    <w:rsid w:val="00483EF0"/>
    <w:rsid w:val="00486A3E"/>
    <w:rsid w:val="00486F5A"/>
    <w:rsid w:val="00490B8E"/>
    <w:rsid w:val="00492D44"/>
    <w:rsid w:val="00493D82"/>
    <w:rsid w:val="00494010"/>
    <w:rsid w:val="004955E3"/>
    <w:rsid w:val="00497744"/>
    <w:rsid w:val="00497E0A"/>
    <w:rsid w:val="00497FE7"/>
    <w:rsid w:val="004A582C"/>
    <w:rsid w:val="004B0032"/>
    <w:rsid w:val="004B1BA8"/>
    <w:rsid w:val="004B22A0"/>
    <w:rsid w:val="004B2D8F"/>
    <w:rsid w:val="004B342F"/>
    <w:rsid w:val="004B3BBB"/>
    <w:rsid w:val="004B42F7"/>
    <w:rsid w:val="004B547A"/>
    <w:rsid w:val="004C06E5"/>
    <w:rsid w:val="004C293B"/>
    <w:rsid w:val="004C2E63"/>
    <w:rsid w:val="004C2EC3"/>
    <w:rsid w:val="004C4353"/>
    <w:rsid w:val="004C4BFA"/>
    <w:rsid w:val="004C57CB"/>
    <w:rsid w:val="004C5A54"/>
    <w:rsid w:val="004D008C"/>
    <w:rsid w:val="004D12CE"/>
    <w:rsid w:val="004D15C3"/>
    <w:rsid w:val="004D5186"/>
    <w:rsid w:val="004D548A"/>
    <w:rsid w:val="004D5FC4"/>
    <w:rsid w:val="004D7AB3"/>
    <w:rsid w:val="004D7DB3"/>
    <w:rsid w:val="004E0956"/>
    <w:rsid w:val="004E0BF5"/>
    <w:rsid w:val="004E1885"/>
    <w:rsid w:val="004E212A"/>
    <w:rsid w:val="004E2299"/>
    <w:rsid w:val="004E2A49"/>
    <w:rsid w:val="004E53A3"/>
    <w:rsid w:val="004E6B68"/>
    <w:rsid w:val="004E6EF2"/>
    <w:rsid w:val="004F03C4"/>
    <w:rsid w:val="004F06A1"/>
    <w:rsid w:val="004F0F9E"/>
    <w:rsid w:val="004F165E"/>
    <w:rsid w:val="004F221A"/>
    <w:rsid w:val="004F29F2"/>
    <w:rsid w:val="004F3335"/>
    <w:rsid w:val="004F3A64"/>
    <w:rsid w:val="004F49D4"/>
    <w:rsid w:val="004F52A3"/>
    <w:rsid w:val="004F5821"/>
    <w:rsid w:val="00501743"/>
    <w:rsid w:val="00501C10"/>
    <w:rsid w:val="005025F7"/>
    <w:rsid w:val="00502DF9"/>
    <w:rsid w:val="005034E9"/>
    <w:rsid w:val="0050366F"/>
    <w:rsid w:val="0050375A"/>
    <w:rsid w:val="00505196"/>
    <w:rsid w:val="00505CE5"/>
    <w:rsid w:val="00506796"/>
    <w:rsid w:val="0051039A"/>
    <w:rsid w:val="005103B3"/>
    <w:rsid w:val="0051215B"/>
    <w:rsid w:val="00512FAD"/>
    <w:rsid w:val="0051324E"/>
    <w:rsid w:val="00514261"/>
    <w:rsid w:val="005160C4"/>
    <w:rsid w:val="00516150"/>
    <w:rsid w:val="00516A71"/>
    <w:rsid w:val="0051750D"/>
    <w:rsid w:val="00517B5F"/>
    <w:rsid w:val="00521A67"/>
    <w:rsid w:val="00521E25"/>
    <w:rsid w:val="00523377"/>
    <w:rsid w:val="00524A0D"/>
    <w:rsid w:val="00524B57"/>
    <w:rsid w:val="005253AB"/>
    <w:rsid w:val="00525625"/>
    <w:rsid w:val="00526425"/>
    <w:rsid w:val="00531B3F"/>
    <w:rsid w:val="00532919"/>
    <w:rsid w:val="00533763"/>
    <w:rsid w:val="00534669"/>
    <w:rsid w:val="00536556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E23"/>
    <w:rsid w:val="00545132"/>
    <w:rsid w:val="005453BB"/>
    <w:rsid w:val="005507A3"/>
    <w:rsid w:val="0055163F"/>
    <w:rsid w:val="00551BB3"/>
    <w:rsid w:val="00551CB8"/>
    <w:rsid w:val="0055222E"/>
    <w:rsid w:val="0055478B"/>
    <w:rsid w:val="00560AF4"/>
    <w:rsid w:val="0056116D"/>
    <w:rsid w:val="00561280"/>
    <w:rsid w:val="005616D1"/>
    <w:rsid w:val="00562118"/>
    <w:rsid w:val="00563B11"/>
    <w:rsid w:val="00563EDE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68D0"/>
    <w:rsid w:val="005869B6"/>
    <w:rsid w:val="00586D9D"/>
    <w:rsid w:val="005879E9"/>
    <w:rsid w:val="00587BAB"/>
    <w:rsid w:val="005909CB"/>
    <w:rsid w:val="00590BA8"/>
    <w:rsid w:val="00592225"/>
    <w:rsid w:val="00592CFB"/>
    <w:rsid w:val="00594412"/>
    <w:rsid w:val="00597A12"/>
    <w:rsid w:val="005A150A"/>
    <w:rsid w:val="005A22D7"/>
    <w:rsid w:val="005A4A35"/>
    <w:rsid w:val="005A619C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911"/>
    <w:rsid w:val="005B7601"/>
    <w:rsid w:val="005C0501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696"/>
    <w:rsid w:val="005E680D"/>
    <w:rsid w:val="005E6DA9"/>
    <w:rsid w:val="005E703A"/>
    <w:rsid w:val="005F0C53"/>
    <w:rsid w:val="005F2480"/>
    <w:rsid w:val="005F3591"/>
    <w:rsid w:val="005F37F0"/>
    <w:rsid w:val="005F4326"/>
    <w:rsid w:val="005F4F5F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9F"/>
    <w:rsid w:val="00606AE0"/>
    <w:rsid w:val="00607F43"/>
    <w:rsid w:val="00610CEC"/>
    <w:rsid w:val="006117C5"/>
    <w:rsid w:val="0061183A"/>
    <w:rsid w:val="006125B0"/>
    <w:rsid w:val="00613521"/>
    <w:rsid w:val="006138E6"/>
    <w:rsid w:val="00613C86"/>
    <w:rsid w:val="00615959"/>
    <w:rsid w:val="00615DC3"/>
    <w:rsid w:val="0061632E"/>
    <w:rsid w:val="006177AC"/>
    <w:rsid w:val="006207F2"/>
    <w:rsid w:val="006234E8"/>
    <w:rsid w:val="006239EC"/>
    <w:rsid w:val="00625D62"/>
    <w:rsid w:val="00626C77"/>
    <w:rsid w:val="00626F14"/>
    <w:rsid w:val="00627122"/>
    <w:rsid w:val="00631341"/>
    <w:rsid w:val="006314C9"/>
    <w:rsid w:val="00634645"/>
    <w:rsid w:val="006348BB"/>
    <w:rsid w:val="0063567C"/>
    <w:rsid w:val="00640240"/>
    <w:rsid w:val="00640A44"/>
    <w:rsid w:val="00642D0F"/>
    <w:rsid w:val="00643687"/>
    <w:rsid w:val="00643821"/>
    <w:rsid w:val="006440D4"/>
    <w:rsid w:val="00645971"/>
    <w:rsid w:val="0065110E"/>
    <w:rsid w:val="00652464"/>
    <w:rsid w:val="00652B1E"/>
    <w:rsid w:val="0065355B"/>
    <w:rsid w:val="006541E0"/>
    <w:rsid w:val="006542A4"/>
    <w:rsid w:val="00655C9B"/>
    <w:rsid w:val="006567ED"/>
    <w:rsid w:val="006568C4"/>
    <w:rsid w:val="00657AC8"/>
    <w:rsid w:val="00660A0C"/>
    <w:rsid w:val="006616CA"/>
    <w:rsid w:val="00661845"/>
    <w:rsid w:val="00662D5D"/>
    <w:rsid w:val="00663C27"/>
    <w:rsid w:val="00664264"/>
    <w:rsid w:val="00665405"/>
    <w:rsid w:val="00666C30"/>
    <w:rsid w:val="00667637"/>
    <w:rsid w:val="00667A65"/>
    <w:rsid w:val="00672C8D"/>
    <w:rsid w:val="00673D7C"/>
    <w:rsid w:val="006749D6"/>
    <w:rsid w:val="0067799A"/>
    <w:rsid w:val="00677BA2"/>
    <w:rsid w:val="00681E6F"/>
    <w:rsid w:val="00682CA4"/>
    <w:rsid w:val="00683120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E92"/>
    <w:rsid w:val="006A2AB9"/>
    <w:rsid w:val="006A42D6"/>
    <w:rsid w:val="006A50A2"/>
    <w:rsid w:val="006A63B5"/>
    <w:rsid w:val="006A68E8"/>
    <w:rsid w:val="006B130B"/>
    <w:rsid w:val="006B15B4"/>
    <w:rsid w:val="006B1D2B"/>
    <w:rsid w:val="006B43ED"/>
    <w:rsid w:val="006B59C7"/>
    <w:rsid w:val="006B6B3F"/>
    <w:rsid w:val="006C3609"/>
    <w:rsid w:val="006C3F26"/>
    <w:rsid w:val="006C54D3"/>
    <w:rsid w:val="006C56B6"/>
    <w:rsid w:val="006C5B15"/>
    <w:rsid w:val="006C655D"/>
    <w:rsid w:val="006D001C"/>
    <w:rsid w:val="006D074B"/>
    <w:rsid w:val="006D1BB4"/>
    <w:rsid w:val="006D2A9B"/>
    <w:rsid w:val="006D2FC6"/>
    <w:rsid w:val="006D328A"/>
    <w:rsid w:val="006D33BE"/>
    <w:rsid w:val="006D3E7A"/>
    <w:rsid w:val="006D55BB"/>
    <w:rsid w:val="006D7F09"/>
    <w:rsid w:val="006E0452"/>
    <w:rsid w:val="006E0B4B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1F7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5088"/>
    <w:rsid w:val="007155F2"/>
    <w:rsid w:val="007156CE"/>
    <w:rsid w:val="00716974"/>
    <w:rsid w:val="00717877"/>
    <w:rsid w:val="00717BDC"/>
    <w:rsid w:val="00720719"/>
    <w:rsid w:val="007225D5"/>
    <w:rsid w:val="00724516"/>
    <w:rsid w:val="007261E5"/>
    <w:rsid w:val="007310B7"/>
    <w:rsid w:val="00735295"/>
    <w:rsid w:val="00735B6B"/>
    <w:rsid w:val="00735E4A"/>
    <w:rsid w:val="00735EBB"/>
    <w:rsid w:val="007375C2"/>
    <w:rsid w:val="00737A49"/>
    <w:rsid w:val="00740270"/>
    <w:rsid w:val="007419C3"/>
    <w:rsid w:val="00741DDE"/>
    <w:rsid w:val="00742EF4"/>
    <w:rsid w:val="007472DF"/>
    <w:rsid w:val="0074738A"/>
    <w:rsid w:val="007473A4"/>
    <w:rsid w:val="007524E6"/>
    <w:rsid w:val="00752B0E"/>
    <w:rsid w:val="007540FF"/>
    <w:rsid w:val="00754704"/>
    <w:rsid w:val="007574B7"/>
    <w:rsid w:val="0076299D"/>
    <w:rsid w:val="0076345C"/>
    <w:rsid w:val="00763A4B"/>
    <w:rsid w:val="007648A3"/>
    <w:rsid w:val="00767A66"/>
    <w:rsid w:val="00767F65"/>
    <w:rsid w:val="00770607"/>
    <w:rsid w:val="00770BA0"/>
    <w:rsid w:val="007711DA"/>
    <w:rsid w:val="007715C3"/>
    <w:rsid w:val="007745AC"/>
    <w:rsid w:val="00776042"/>
    <w:rsid w:val="00780166"/>
    <w:rsid w:val="00780BC2"/>
    <w:rsid w:val="00780C47"/>
    <w:rsid w:val="00782038"/>
    <w:rsid w:val="007826DD"/>
    <w:rsid w:val="00782C67"/>
    <w:rsid w:val="00782F75"/>
    <w:rsid w:val="0078309D"/>
    <w:rsid w:val="00783366"/>
    <w:rsid w:val="0078371F"/>
    <w:rsid w:val="00785743"/>
    <w:rsid w:val="00785B7F"/>
    <w:rsid w:val="00791FB3"/>
    <w:rsid w:val="00792205"/>
    <w:rsid w:val="00792BD4"/>
    <w:rsid w:val="007943F3"/>
    <w:rsid w:val="00794616"/>
    <w:rsid w:val="007947DA"/>
    <w:rsid w:val="007961AD"/>
    <w:rsid w:val="00796706"/>
    <w:rsid w:val="007967C0"/>
    <w:rsid w:val="0079758E"/>
    <w:rsid w:val="007A08DF"/>
    <w:rsid w:val="007A1AD5"/>
    <w:rsid w:val="007A2E5E"/>
    <w:rsid w:val="007A5B33"/>
    <w:rsid w:val="007A6117"/>
    <w:rsid w:val="007A7D8D"/>
    <w:rsid w:val="007B3618"/>
    <w:rsid w:val="007B41A0"/>
    <w:rsid w:val="007B562A"/>
    <w:rsid w:val="007B5DB6"/>
    <w:rsid w:val="007B5F06"/>
    <w:rsid w:val="007B6345"/>
    <w:rsid w:val="007B6839"/>
    <w:rsid w:val="007B7B0E"/>
    <w:rsid w:val="007C0E9A"/>
    <w:rsid w:val="007C4B4C"/>
    <w:rsid w:val="007C4F7C"/>
    <w:rsid w:val="007C6016"/>
    <w:rsid w:val="007C6594"/>
    <w:rsid w:val="007C6EE6"/>
    <w:rsid w:val="007C7C32"/>
    <w:rsid w:val="007C7E25"/>
    <w:rsid w:val="007D0F77"/>
    <w:rsid w:val="007D1FF5"/>
    <w:rsid w:val="007D20EB"/>
    <w:rsid w:val="007D2CF1"/>
    <w:rsid w:val="007D4303"/>
    <w:rsid w:val="007D64EC"/>
    <w:rsid w:val="007D7515"/>
    <w:rsid w:val="007E00E3"/>
    <w:rsid w:val="007E35A7"/>
    <w:rsid w:val="007E4A95"/>
    <w:rsid w:val="007E5536"/>
    <w:rsid w:val="007E55D4"/>
    <w:rsid w:val="007E6B2B"/>
    <w:rsid w:val="007E6C27"/>
    <w:rsid w:val="007F0663"/>
    <w:rsid w:val="007F0B34"/>
    <w:rsid w:val="007F132A"/>
    <w:rsid w:val="007F17E3"/>
    <w:rsid w:val="007F1C7B"/>
    <w:rsid w:val="007F26B5"/>
    <w:rsid w:val="007F2A6E"/>
    <w:rsid w:val="007F6103"/>
    <w:rsid w:val="008004FB"/>
    <w:rsid w:val="0080185D"/>
    <w:rsid w:val="00801F59"/>
    <w:rsid w:val="00803085"/>
    <w:rsid w:val="0080348C"/>
    <w:rsid w:val="00803E3E"/>
    <w:rsid w:val="00805825"/>
    <w:rsid w:val="00805BC7"/>
    <w:rsid w:val="008069C3"/>
    <w:rsid w:val="00806A28"/>
    <w:rsid w:val="00806E0C"/>
    <w:rsid w:val="008077C7"/>
    <w:rsid w:val="008078A1"/>
    <w:rsid w:val="00807FFD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510C"/>
    <w:rsid w:val="00835189"/>
    <w:rsid w:val="00835905"/>
    <w:rsid w:val="00835966"/>
    <w:rsid w:val="00835E93"/>
    <w:rsid w:val="0083646F"/>
    <w:rsid w:val="008367A4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BE2"/>
    <w:rsid w:val="00852485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7D43"/>
    <w:rsid w:val="00873A29"/>
    <w:rsid w:val="0087437A"/>
    <w:rsid w:val="0087462E"/>
    <w:rsid w:val="00876623"/>
    <w:rsid w:val="008768E0"/>
    <w:rsid w:val="00876C58"/>
    <w:rsid w:val="00877D15"/>
    <w:rsid w:val="00877F48"/>
    <w:rsid w:val="008805A7"/>
    <w:rsid w:val="00880920"/>
    <w:rsid w:val="00882BCD"/>
    <w:rsid w:val="008830EF"/>
    <w:rsid w:val="008903CB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227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4CBE"/>
    <w:rsid w:val="008C7E32"/>
    <w:rsid w:val="008D01EE"/>
    <w:rsid w:val="008D14E2"/>
    <w:rsid w:val="008D173B"/>
    <w:rsid w:val="008D2333"/>
    <w:rsid w:val="008D4CF5"/>
    <w:rsid w:val="008D57ED"/>
    <w:rsid w:val="008D659F"/>
    <w:rsid w:val="008D7ACC"/>
    <w:rsid w:val="008D7B01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F4C"/>
    <w:rsid w:val="00902001"/>
    <w:rsid w:val="009042B9"/>
    <w:rsid w:val="009045D1"/>
    <w:rsid w:val="00905C77"/>
    <w:rsid w:val="00905FC5"/>
    <w:rsid w:val="00907709"/>
    <w:rsid w:val="0090796F"/>
    <w:rsid w:val="0091022B"/>
    <w:rsid w:val="00911670"/>
    <w:rsid w:val="00911FBE"/>
    <w:rsid w:val="009128C7"/>
    <w:rsid w:val="00916462"/>
    <w:rsid w:val="0091758F"/>
    <w:rsid w:val="00920477"/>
    <w:rsid w:val="00920D19"/>
    <w:rsid w:val="00921C6D"/>
    <w:rsid w:val="00921C8A"/>
    <w:rsid w:val="00921F26"/>
    <w:rsid w:val="00922ECB"/>
    <w:rsid w:val="00923BA3"/>
    <w:rsid w:val="00923E8B"/>
    <w:rsid w:val="009244F1"/>
    <w:rsid w:val="00924A3C"/>
    <w:rsid w:val="00925E0D"/>
    <w:rsid w:val="00926C75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2D97"/>
    <w:rsid w:val="0095406E"/>
    <w:rsid w:val="009547C2"/>
    <w:rsid w:val="00955668"/>
    <w:rsid w:val="00955B52"/>
    <w:rsid w:val="00956984"/>
    <w:rsid w:val="00956B3E"/>
    <w:rsid w:val="0096045E"/>
    <w:rsid w:val="00962F14"/>
    <w:rsid w:val="009630F6"/>
    <w:rsid w:val="00963381"/>
    <w:rsid w:val="00963DD3"/>
    <w:rsid w:val="0096522E"/>
    <w:rsid w:val="0096681C"/>
    <w:rsid w:val="00966C09"/>
    <w:rsid w:val="00970C75"/>
    <w:rsid w:val="00970D91"/>
    <w:rsid w:val="009719BD"/>
    <w:rsid w:val="009727C3"/>
    <w:rsid w:val="00973F91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1ED5"/>
    <w:rsid w:val="00984020"/>
    <w:rsid w:val="00985817"/>
    <w:rsid w:val="00985DD2"/>
    <w:rsid w:val="00986605"/>
    <w:rsid w:val="00986AF9"/>
    <w:rsid w:val="00986EF9"/>
    <w:rsid w:val="0098725E"/>
    <w:rsid w:val="00993A50"/>
    <w:rsid w:val="00995A5A"/>
    <w:rsid w:val="009969A9"/>
    <w:rsid w:val="009970D3"/>
    <w:rsid w:val="009971A0"/>
    <w:rsid w:val="009A09ED"/>
    <w:rsid w:val="009A17F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4D5"/>
    <w:rsid w:val="009B3CA6"/>
    <w:rsid w:val="009B518D"/>
    <w:rsid w:val="009B586F"/>
    <w:rsid w:val="009B67B3"/>
    <w:rsid w:val="009B78F8"/>
    <w:rsid w:val="009B7AE9"/>
    <w:rsid w:val="009B7B0D"/>
    <w:rsid w:val="009C0003"/>
    <w:rsid w:val="009C004A"/>
    <w:rsid w:val="009C18BB"/>
    <w:rsid w:val="009C42D9"/>
    <w:rsid w:val="009C7B06"/>
    <w:rsid w:val="009D4516"/>
    <w:rsid w:val="009D5A58"/>
    <w:rsid w:val="009D60C6"/>
    <w:rsid w:val="009D63FC"/>
    <w:rsid w:val="009D6AF7"/>
    <w:rsid w:val="009D70E1"/>
    <w:rsid w:val="009E04F2"/>
    <w:rsid w:val="009E166D"/>
    <w:rsid w:val="009E22D6"/>
    <w:rsid w:val="009E26CA"/>
    <w:rsid w:val="009E2F67"/>
    <w:rsid w:val="009E4780"/>
    <w:rsid w:val="009E5474"/>
    <w:rsid w:val="009E5C56"/>
    <w:rsid w:val="009E60F9"/>
    <w:rsid w:val="009E614B"/>
    <w:rsid w:val="009E6441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4B1E"/>
    <w:rsid w:val="00A15045"/>
    <w:rsid w:val="00A1618B"/>
    <w:rsid w:val="00A165A4"/>
    <w:rsid w:val="00A20737"/>
    <w:rsid w:val="00A2375E"/>
    <w:rsid w:val="00A243D0"/>
    <w:rsid w:val="00A24CB6"/>
    <w:rsid w:val="00A24E91"/>
    <w:rsid w:val="00A252A1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FA0"/>
    <w:rsid w:val="00A37AA3"/>
    <w:rsid w:val="00A37D96"/>
    <w:rsid w:val="00A42410"/>
    <w:rsid w:val="00A42809"/>
    <w:rsid w:val="00A42996"/>
    <w:rsid w:val="00A442C2"/>
    <w:rsid w:val="00A44FFD"/>
    <w:rsid w:val="00A454E5"/>
    <w:rsid w:val="00A50031"/>
    <w:rsid w:val="00A50D67"/>
    <w:rsid w:val="00A52A7A"/>
    <w:rsid w:val="00A53971"/>
    <w:rsid w:val="00A56B85"/>
    <w:rsid w:val="00A56E14"/>
    <w:rsid w:val="00A56F84"/>
    <w:rsid w:val="00A57821"/>
    <w:rsid w:val="00A57C53"/>
    <w:rsid w:val="00A60533"/>
    <w:rsid w:val="00A610CB"/>
    <w:rsid w:val="00A61304"/>
    <w:rsid w:val="00A647EF"/>
    <w:rsid w:val="00A7108C"/>
    <w:rsid w:val="00A7196D"/>
    <w:rsid w:val="00A72E27"/>
    <w:rsid w:val="00A76205"/>
    <w:rsid w:val="00A76BB0"/>
    <w:rsid w:val="00A81B7A"/>
    <w:rsid w:val="00A81FB3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94D"/>
    <w:rsid w:val="00AA15AC"/>
    <w:rsid w:val="00AA1B93"/>
    <w:rsid w:val="00AA228A"/>
    <w:rsid w:val="00AA4BA3"/>
    <w:rsid w:val="00AA5C1F"/>
    <w:rsid w:val="00AA60A0"/>
    <w:rsid w:val="00AA6D7D"/>
    <w:rsid w:val="00AA7ED5"/>
    <w:rsid w:val="00AB68AA"/>
    <w:rsid w:val="00AB6A86"/>
    <w:rsid w:val="00AC125E"/>
    <w:rsid w:val="00AC1659"/>
    <w:rsid w:val="00AC189D"/>
    <w:rsid w:val="00AC204F"/>
    <w:rsid w:val="00AC2556"/>
    <w:rsid w:val="00AC2B05"/>
    <w:rsid w:val="00AC37FB"/>
    <w:rsid w:val="00AC3944"/>
    <w:rsid w:val="00AC488B"/>
    <w:rsid w:val="00AC4BE3"/>
    <w:rsid w:val="00AC584A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205F"/>
    <w:rsid w:val="00AD2F31"/>
    <w:rsid w:val="00AD3814"/>
    <w:rsid w:val="00AD3F94"/>
    <w:rsid w:val="00AD473D"/>
    <w:rsid w:val="00AD4BF5"/>
    <w:rsid w:val="00AD6800"/>
    <w:rsid w:val="00AE0294"/>
    <w:rsid w:val="00AE3132"/>
    <w:rsid w:val="00AE4FCE"/>
    <w:rsid w:val="00AE5FD3"/>
    <w:rsid w:val="00AF1749"/>
    <w:rsid w:val="00AF1D51"/>
    <w:rsid w:val="00AF309B"/>
    <w:rsid w:val="00AF3A10"/>
    <w:rsid w:val="00AF4B92"/>
    <w:rsid w:val="00AF4F39"/>
    <w:rsid w:val="00AF501B"/>
    <w:rsid w:val="00B01017"/>
    <w:rsid w:val="00B0113C"/>
    <w:rsid w:val="00B01BBC"/>
    <w:rsid w:val="00B01E4B"/>
    <w:rsid w:val="00B0243E"/>
    <w:rsid w:val="00B03BC0"/>
    <w:rsid w:val="00B05F88"/>
    <w:rsid w:val="00B0771C"/>
    <w:rsid w:val="00B07B7F"/>
    <w:rsid w:val="00B117DA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569D"/>
    <w:rsid w:val="00B16F3E"/>
    <w:rsid w:val="00B203B3"/>
    <w:rsid w:val="00B215C1"/>
    <w:rsid w:val="00B217CD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5E6E"/>
    <w:rsid w:val="00B36AEF"/>
    <w:rsid w:val="00B36DC8"/>
    <w:rsid w:val="00B42B29"/>
    <w:rsid w:val="00B45584"/>
    <w:rsid w:val="00B45CFE"/>
    <w:rsid w:val="00B463E2"/>
    <w:rsid w:val="00B4716F"/>
    <w:rsid w:val="00B50716"/>
    <w:rsid w:val="00B55E08"/>
    <w:rsid w:val="00B5620A"/>
    <w:rsid w:val="00B6002D"/>
    <w:rsid w:val="00B604B5"/>
    <w:rsid w:val="00B62A3B"/>
    <w:rsid w:val="00B63616"/>
    <w:rsid w:val="00B648D3"/>
    <w:rsid w:val="00B659A0"/>
    <w:rsid w:val="00B660C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1D5B"/>
    <w:rsid w:val="00B82207"/>
    <w:rsid w:val="00B84425"/>
    <w:rsid w:val="00B8778C"/>
    <w:rsid w:val="00B90172"/>
    <w:rsid w:val="00B901B5"/>
    <w:rsid w:val="00B90E6F"/>
    <w:rsid w:val="00B92059"/>
    <w:rsid w:val="00B923BE"/>
    <w:rsid w:val="00B94940"/>
    <w:rsid w:val="00B96475"/>
    <w:rsid w:val="00B96A68"/>
    <w:rsid w:val="00BA0BE1"/>
    <w:rsid w:val="00BA1CED"/>
    <w:rsid w:val="00BA4956"/>
    <w:rsid w:val="00BA55AE"/>
    <w:rsid w:val="00BA67D4"/>
    <w:rsid w:val="00BA6B22"/>
    <w:rsid w:val="00BA7904"/>
    <w:rsid w:val="00BB13AF"/>
    <w:rsid w:val="00BB30F0"/>
    <w:rsid w:val="00BB4B6B"/>
    <w:rsid w:val="00BB531D"/>
    <w:rsid w:val="00BB67D4"/>
    <w:rsid w:val="00BB67EF"/>
    <w:rsid w:val="00BB6E0F"/>
    <w:rsid w:val="00BB71DC"/>
    <w:rsid w:val="00BB7A68"/>
    <w:rsid w:val="00BC0548"/>
    <w:rsid w:val="00BC0A1D"/>
    <w:rsid w:val="00BC1470"/>
    <w:rsid w:val="00BC31B0"/>
    <w:rsid w:val="00BC35E7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42F"/>
    <w:rsid w:val="00BD5865"/>
    <w:rsid w:val="00BD5871"/>
    <w:rsid w:val="00BD5B96"/>
    <w:rsid w:val="00BD7EA0"/>
    <w:rsid w:val="00BE0603"/>
    <w:rsid w:val="00BE24FB"/>
    <w:rsid w:val="00BE38ED"/>
    <w:rsid w:val="00BE4D8B"/>
    <w:rsid w:val="00BE58EF"/>
    <w:rsid w:val="00BE5CC1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CBB"/>
    <w:rsid w:val="00C00D95"/>
    <w:rsid w:val="00C05389"/>
    <w:rsid w:val="00C05BC3"/>
    <w:rsid w:val="00C074DF"/>
    <w:rsid w:val="00C07E43"/>
    <w:rsid w:val="00C10851"/>
    <w:rsid w:val="00C113DA"/>
    <w:rsid w:val="00C118B0"/>
    <w:rsid w:val="00C12D32"/>
    <w:rsid w:val="00C12F4F"/>
    <w:rsid w:val="00C17740"/>
    <w:rsid w:val="00C207A6"/>
    <w:rsid w:val="00C2156B"/>
    <w:rsid w:val="00C21FE2"/>
    <w:rsid w:val="00C22E6C"/>
    <w:rsid w:val="00C23286"/>
    <w:rsid w:val="00C23416"/>
    <w:rsid w:val="00C23584"/>
    <w:rsid w:val="00C23A33"/>
    <w:rsid w:val="00C23A4A"/>
    <w:rsid w:val="00C23AEA"/>
    <w:rsid w:val="00C267F1"/>
    <w:rsid w:val="00C279E8"/>
    <w:rsid w:val="00C27DD2"/>
    <w:rsid w:val="00C310A2"/>
    <w:rsid w:val="00C329A3"/>
    <w:rsid w:val="00C3356D"/>
    <w:rsid w:val="00C349BD"/>
    <w:rsid w:val="00C35A7A"/>
    <w:rsid w:val="00C36DC3"/>
    <w:rsid w:val="00C37AF6"/>
    <w:rsid w:val="00C4122E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789"/>
    <w:rsid w:val="00C47C0B"/>
    <w:rsid w:val="00C504F7"/>
    <w:rsid w:val="00C50C3B"/>
    <w:rsid w:val="00C5175C"/>
    <w:rsid w:val="00C531E4"/>
    <w:rsid w:val="00C54224"/>
    <w:rsid w:val="00C55990"/>
    <w:rsid w:val="00C61B03"/>
    <w:rsid w:val="00C631C3"/>
    <w:rsid w:val="00C637F8"/>
    <w:rsid w:val="00C64895"/>
    <w:rsid w:val="00C6678D"/>
    <w:rsid w:val="00C66C07"/>
    <w:rsid w:val="00C67B93"/>
    <w:rsid w:val="00C71552"/>
    <w:rsid w:val="00C716CF"/>
    <w:rsid w:val="00C725FF"/>
    <w:rsid w:val="00C73A3A"/>
    <w:rsid w:val="00C74283"/>
    <w:rsid w:val="00C749AD"/>
    <w:rsid w:val="00C74CA2"/>
    <w:rsid w:val="00C74D54"/>
    <w:rsid w:val="00C75654"/>
    <w:rsid w:val="00C75C3D"/>
    <w:rsid w:val="00C763F4"/>
    <w:rsid w:val="00C777A7"/>
    <w:rsid w:val="00C77AC0"/>
    <w:rsid w:val="00C81C84"/>
    <w:rsid w:val="00C81CA0"/>
    <w:rsid w:val="00C83F60"/>
    <w:rsid w:val="00C85EA5"/>
    <w:rsid w:val="00C862BC"/>
    <w:rsid w:val="00C8723E"/>
    <w:rsid w:val="00C87B38"/>
    <w:rsid w:val="00C87EEF"/>
    <w:rsid w:val="00C90505"/>
    <w:rsid w:val="00C9207E"/>
    <w:rsid w:val="00C92B61"/>
    <w:rsid w:val="00C92F1E"/>
    <w:rsid w:val="00C93F1E"/>
    <w:rsid w:val="00CA083E"/>
    <w:rsid w:val="00CA1A9F"/>
    <w:rsid w:val="00CA3164"/>
    <w:rsid w:val="00CA43F5"/>
    <w:rsid w:val="00CA726F"/>
    <w:rsid w:val="00CB3E16"/>
    <w:rsid w:val="00CB4B8B"/>
    <w:rsid w:val="00CB6A7C"/>
    <w:rsid w:val="00CB7A74"/>
    <w:rsid w:val="00CC0361"/>
    <w:rsid w:val="00CC06C2"/>
    <w:rsid w:val="00CC095B"/>
    <w:rsid w:val="00CC0FF7"/>
    <w:rsid w:val="00CC22EF"/>
    <w:rsid w:val="00CC30B2"/>
    <w:rsid w:val="00CC3786"/>
    <w:rsid w:val="00CC4041"/>
    <w:rsid w:val="00CC5DD9"/>
    <w:rsid w:val="00CC60BD"/>
    <w:rsid w:val="00CC6E09"/>
    <w:rsid w:val="00CC7F24"/>
    <w:rsid w:val="00CD068C"/>
    <w:rsid w:val="00CD23A4"/>
    <w:rsid w:val="00CD2EA5"/>
    <w:rsid w:val="00CD3352"/>
    <w:rsid w:val="00CD454D"/>
    <w:rsid w:val="00CD4C77"/>
    <w:rsid w:val="00CD4DC8"/>
    <w:rsid w:val="00CD570E"/>
    <w:rsid w:val="00CD616B"/>
    <w:rsid w:val="00CD70D2"/>
    <w:rsid w:val="00CE04E6"/>
    <w:rsid w:val="00CE19EC"/>
    <w:rsid w:val="00CE1ABA"/>
    <w:rsid w:val="00CE1B91"/>
    <w:rsid w:val="00CE37D5"/>
    <w:rsid w:val="00CE460A"/>
    <w:rsid w:val="00CE47CB"/>
    <w:rsid w:val="00CE49CD"/>
    <w:rsid w:val="00CE5A0C"/>
    <w:rsid w:val="00CE5C20"/>
    <w:rsid w:val="00CE614E"/>
    <w:rsid w:val="00CE6743"/>
    <w:rsid w:val="00CE7A54"/>
    <w:rsid w:val="00CF03AA"/>
    <w:rsid w:val="00CF0E23"/>
    <w:rsid w:val="00CF167A"/>
    <w:rsid w:val="00CF363A"/>
    <w:rsid w:val="00CF372D"/>
    <w:rsid w:val="00CF42F7"/>
    <w:rsid w:val="00CF64E9"/>
    <w:rsid w:val="00CF6732"/>
    <w:rsid w:val="00CF6988"/>
    <w:rsid w:val="00D002AD"/>
    <w:rsid w:val="00D007AD"/>
    <w:rsid w:val="00D00B56"/>
    <w:rsid w:val="00D01115"/>
    <w:rsid w:val="00D0247C"/>
    <w:rsid w:val="00D02FDB"/>
    <w:rsid w:val="00D03F3F"/>
    <w:rsid w:val="00D04FC7"/>
    <w:rsid w:val="00D11033"/>
    <w:rsid w:val="00D12A20"/>
    <w:rsid w:val="00D12DDF"/>
    <w:rsid w:val="00D13E19"/>
    <w:rsid w:val="00D14141"/>
    <w:rsid w:val="00D14B77"/>
    <w:rsid w:val="00D179F5"/>
    <w:rsid w:val="00D20211"/>
    <w:rsid w:val="00D2084C"/>
    <w:rsid w:val="00D269DC"/>
    <w:rsid w:val="00D275D6"/>
    <w:rsid w:val="00D27634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79BA"/>
    <w:rsid w:val="00D41702"/>
    <w:rsid w:val="00D43321"/>
    <w:rsid w:val="00D44183"/>
    <w:rsid w:val="00D4475C"/>
    <w:rsid w:val="00D46D91"/>
    <w:rsid w:val="00D501A0"/>
    <w:rsid w:val="00D527E1"/>
    <w:rsid w:val="00D54A4A"/>
    <w:rsid w:val="00D56DE9"/>
    <w:rsid w:val="00D60475"/>
    <w:rsid w:val="00D6072E"/>
    <w:rsid w:val="00D60D92"/>
    <w:rsid w:val="00D60F83"/>
    <w:rsid w:val="00D61B82"/>
    <w:rsid w:val="00D62EB4"/>
    <w:rsid w:val="00D677C8"/>
    <w:rsid w:val="00D75787"/>
    <w:rsid w:val="00D75C6B"/>
    <w:rsid w:val="00D76D78"/>
    <w:rsid w:val="00D77247"/>
    <w:rsid w:val="00D805A8"/>
    <w:rsid w:val="00D806BD"/>
    <w:rsid w:val="00D80D30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71E9"/>
    <w:rsid w:val="00D972DA"/>
    <w:rsid w:val="00D97D63"/>
    <w:rsid w:val="00DA2066"/>
    <w:rsid w:val="00DA22CA"/>
    <w:rsid w:val="00DA22DB"/>
    <w:rsid w:val="00DA3289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67B9"/>
    <w:rsid w:val="00DB6E08"/>
    <w:rsid w:val="00DC1FEA"/>
    <w:rsid w:val="00DC3BF3"/>
    <w:rsid w:val="00DC478B"/>
    <w:rsid w:val="00DC56D9"/>
    <w:rsid w:val="00DC657F"/>
    <w:rsid w:val="00DC66D5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E7830"/>
    <w:rsid w:val="00DF0A28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FBF"/>
    <w:rsid w:val="00E047AB"/>
    <w:rsid w:val="00E04ED3"/>
    <w:rsid w:val="00E05742"/>
    <w:rsid w:val="00E07730"/>
    <w:rsid w:val="00E07EB8"/>
    <w:rsid w:val="00E11FB1"/>
    <w:rsid w:val="00E1200B"/>
    <w:rsid w:val="00E1210F"/>
    <w:rsid w:val="00E123CB"/>
    <w:rsid w:val="00E1562E"/>
    <w:rsid w:val="00E17C1F"/>
    <w:rsid w:val="00E2295E"/>
    <w:rsid w:val="00E2415F"/>
    <w:rsid w:val="00E243FD"/>
    <w:rsid w:val="00E26728"/>
    <w:rsid w:val="00E363B3"/>
    <w:rsid w:val="00E36FBE"/>
    <w:rsid w:val="00E37447"/>
    <w:rsid w:val="00E3776F"/>
    <w:rsid w:val="00E4094C"/>
    <w:rsid w:val="00E40CFB"/>
    <w:rsid w:val="00E414FC"/>
    <w:rsid w:val="00E421B5"/>
    <w:rsid w:val="00E42EF0"/>
    <w:rsid w:val="00E4390F"/>
    <w:rsid w:val="00E51E98"/>
    <w:rsid w:val="00E528DC"/>
    <w:rsid w:val="00E53647"/>
    <w:rsid w:val="00E54F43"/>
    <w:rsid w:val="00E57014"/>
    <w:rsid w:val="00E57804"/>
    <w:rsid w:val="00E60526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72B32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516F"/>
    <w:rsid w:val="00E8664E"/>
    <w:rsid w:val="00E878C2"/>
    <w:rsid w:val="00E87B8F"/>
    <w:rsid w:val="00E87C21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40A"/>
    <w:rsid w:val="00EA15AE"/>
    <w:rsid w:val="00EA5955"/>
    <w:rsid w:val="00EA61CB"/>
    <w:rsid w:val="00EB0A0C"/>
    <w:rsid w:val="00EB1218"/>
    <w:rsid w:val="00EB7D82"/>
    <w:rsid w:val="00EC312F"/>
    <w:rsid w:val="00EC3CB0"/>
    <w:rsid w:val="00EC3E2C"/>
    <w:rsid w:val="00EC443B"/>
    <w:rsid w:val="00EC74EA"/>
    <w:rsid w:val="00ED07EF"/>
    <w:rsid w:val="00ED160A"/>
    <w:rsid w:val="00ED20FD"/>
    <w:rsid w:val="00ED24E9"/>
    <w:rsid w:val="00ED3184"/>
    <w:rsid w:val="00ED6D93"/>
    <w:rsid w:val="00ED7FF0"/>
    <w:rsid w:val="00EE0851"/>
    <w:rsid w:val="00EE0A12"/>
    <w:rsid w:val="00EE0F51"/>
    <w:rsid w:val="00EE14B9"/>
    <w:rsid w:val="00EE15F2"/>
    <w:rsid w:val="00EE2EDF"/>
    <w:rsid w:val="00EE3C0F"/>
    <w:rsid w:val="00EE3D2B"/>
    <w:rsid w:val="00EE41EA"/>
    <w:rsid w:val="00EE4556"/>
    <w:rsid w:val="00EE776C"/>
    <w:rsid w:val="00EF038B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77EE"/>
    <w:rsid w:val="00EF7F5D"/>
    <w:rsid w:val="00F01723"/>
    <w:rsid w:val="00F025AA"/>
    <w:rsid w:val="00F03E2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1A51"/>
    <w:rsid w:val="00F42017"/>
    <w:rsid w:val="00F4257F"/>
    <w:rsid w:val="00F4657E"/>
    <w:rsid w:val="00F46704"/>
    <w:rsid w:val="00F46795"/>
    <w:rsid w:val="00F47372"/>
    <w:rsid w:val="00F47C0E"/>
    <w:rsid w:val="00F5099B"/>
    <w:rsid w:val="00F51A8B"/>
    <w:rsid w:val="00F51C0F"/>
    <w:rsid w:val="00F5303A"/>
    <w:rsid w:val="00F537D1"/>
    <w:rsid w:val="00F53FE4"/>
    <w:rsid w:val="00F558D3"/>
    <w:rsid w:val="00F566D8"/>
    <w:rsid w:val="00F56F17"/>
    <w:rsid w:val="00F61351"/>
    <w:rsid w:val="00F613F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2A7C"/>
    <w:rsid w:val="00F73D3F"/>
    <w:rsid w:val="00F752C7"/>
    <w:rsid w:val="00F759B2"/>
    <w:rsid w:val="00F75A43"/>
    <w:rsid w:val="00F7615F"/>
    <w:rsid w:val="00F7647C"/>
    <w:rsid w:val="00F805D5"/>
    <w:rsid w:val="00F80CB9"/>
    <w:rsid w:val="00F83675"/>
    <w:rsid w:val="00F855BB"/>
    <w:rsid w:val="00F86D76"/>
    <w:rsid w:val="00F87979"/>
    <w:rsid w:val="00F87E62"/>
    <w:rsid w:val="00F904AE"/>
    <w:rsid w:val="00F910BF"/>
    <w:rsid w:val="00F916C6"/>
    <w:rsid w:val="00F95357"/>
    <w:rsid w:val="00F96AB3"/>
    <w:rsid w:val="00FA0634"/>
    <w:rsid w:val="00FA473C"/>
    <w:rsid w:val="00FA4F76"/>
    <w:rsid w:val="00FA5242"/>
    <w:rsid w:val="00FA540D"/>
    <w:rsid w:val="00FA73DF"/>
    <w:rsid w:val="00FB08FC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3498"/>
    <w:rsid w:val="00FD362F"/>
    <w:rsid w:val="00FD5408"/>
    <w:rsid w:val="00FD6A50"/>
    <w:rsid w:val="00FD7EB8"/>
    <w:rsid w:val="00FE07CA"/>
    <w:rsid w:val="00FE13EE"/>
    <w:rsid w:val="00FE23C3"/>
    <w:rsid w:val="00FE4EA7"/>
    <w:rsid w:val="00FE6ED8"/>
    <w:rsid w:val="00FE7C40"/>
    <w:rsid w:val="00FF0465"/>
    <w:rsid w:val="00FF1BFF"/>
    <w:rsid w:val="00FF2C5D"/>
    <w:rsid w:val="00FF31E1"/>
    <w:rsid w:val="00FF38EF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1C0D0A5-ECC9-4DEC-856A-3389753CE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D24E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D54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BD542F"/>
    <w:rPr>
      <w:kern w:val="2"/>
    </w:rPr>
  </w:style>
  <w:style w:type="paragraph" w:styleId="a6">
    <w:name w:val="footer"/>
    <w:basedOn w:val="a"/>
    <w:link w:val="a7"/>
    <w:rsid w:val="00BD54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BD542F"/>
    <w:rPr>
      <w:kern w:val="2"/>
    </w:rPr>
  </w:style>
  <w:style w:type="paragraph" w:styleId="a8">
    <w:name w:val="List Paragraph"/>
    <w:basedOn w:val="a"/>
    <w:uiPriority w:val="34"/>
    <w:qFormat/>
    <w:rsid w:val="006D074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C19C1B-364F-4BF1-92BA-6306E9EDC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4</Pages>
  <Words>335</Words>
  <Characters>1910</Characters>
  <Application>Microsoft Office Word</Application>
  <DocSecurity>0</DocSecurity>
  <Lines>15</Lines>
  <Paragraphs>4</Paragraphs>
  <ScaleCrop>false</ScaleCrop>
  <Company>CMT</Company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王公志</cp:lastModifiedBy>
  <cp:revision>31</cp:revision>
  <dcterms:created xsi:type="dcterms:W3CDTF">2021-03-10T01:58:00Z</dcterms:created>
  <dcterms:modified xsi:type="dcterms:W3CDTF">2021-04-01T17:01:00Z</dcterms:modified>
</cp:coreProperties>
</file>